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E0519" w14:textId="77777777" w:rsidR="000D34A7" w:rsidRDefault="000D34A7" w:rsidP="000D34A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EPARTMENT OF ECONOMICS</w:t>
      </w:r>
    </w:p>
    <w:p w14:paraId="71F66F50" w14:textId="55C01082" w:rsidR="000D34A7" w:rsidRDefault="000D34A7" w:rsidP="000D34A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FACULTY OF ARTS </w:t>
      </w:r>
    </w:p>
    <w:p w14:paraId="16194B19" w14:textId="77777777" w:rsidR="000D34A7" w:rsidRDefault="000D34A7" w:rsidP="000D34A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16185">
        <w:rPr>
          <w:rFonts w:ascii="Times New Roman" w:hAnsi="Times New Roman" w:cs="Times New Roman"/>
          <w:b/>
          <w:sz w:val="24"/>
          <w:szCs w:val="24"/>
        </w:rPr>
        <w:t>SCHOOL OF HUMANITIES AND SOCIAL SCIENCES</w:t>
      </w:r>
    </w:p>
    <w:p w14:paraId="6362BB72" w14:textId="77777777" w:rsidR="000D34A7" w:rsidRDefault="000D34A7" w:rsidP="000D34A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MANIPAL UNIVERSITY JAIPUR </w:t>
      </w:r>
    </w:p>
    <w:p w14:paraId="5DBDFB8C" w14:textId="77777777" w:rsidR="000D34A7" w:rsidRDefault="000D34A7" w:rsidP="000D34A7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CEBD977" w14:textId="586908FC" w:rsidR="000D34A7" w:rsidRDefault="000D34A7" w:rsidP="000D34A7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eport</w:t>
      </w:r>
    </w:p>
    <w:p w14:paraId="6F765E40" w14:textId="77777777" w:rsidR="000D34A7" w:rsidRDefault="000D34A7" w:rsidP="000D34A7">
      <w:pPr>
        <w:rPr>
          <w:rFonts w:ascii="Times New Roman" w:hAnsi="Times New Roman" w:cs="Times New Roman"/>
          <w:b/>
          <w:bCs/>
        </w:rPr>
      </w:pPr>
    </w:p>
    <w:p w14:paraId="6638BEA2" w14:textId="2ACB6C6C" w:rsidR="000D34A7" w:rsidRDefault="000D34A7" w:rsidP="000D34A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itle:</w:t>
      </w:r>
      <w:r w:rsidR="00A3726C">
        <w:rPr>
          <w:rFonts w:ascii="Times New Roman" w:hAnsi="Times New Roman" w:cs="Times New Roman"/>
          <w:b/>
          <w:bCs/>
        </w:rPr>
        <w:t xml:space="preserve"> ARTHASHASTRA 2022</w:t>
      </w:r>
    </w:p>
    <w:p w14:paraId="00C6E8EC" w14:textId="6C6298AB" w:rsidR="000D34A7" w:rsidRDefault="000D34A7" w:rsidP="000D34A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Date:</w:t>
      </w:r>
      <w:r w:rsidR="00A3726C">
        <w:rPr>
          <w:rFonts w:ascii="Times New Roman" w:hAnsi="Times New Roman" w:cs="Times New Roman"/>
          <w:b/>
          <w:bCs/>
        </w:rPr>
        <w:t xml:space="preserve"> JULY 31, 2022</w:t>
      </w:r>
    </w:p>
    <w:p w14:paraId="20B34F67" w14:textId="7BEDC313" w:rsidR="000D34A7" w:rsidRDefault="000D34A7" w:rsidP="000D34A7">
      <w:pPr>
        <w:rPr>
          <w:rFonts w:ascii="Times New Roman" w:hAnsi="Times New Roman" w:cs="Times New Roman"/>
          <w:b/>
          <w:bCs/>
        </w:rPr>
      </w:pPr>
      <w:r w:rsidRPr="005A356D">
        <w:rPr>
          <w:rFonts w:ascii="Times New Roman" w:hAnsi="Times New Roman" w:cs="Times New Roman"/>
          <w:b/>
          <w:bCs/>
        </w:rPr>
        <w:t>Brochure:</w:t>
      </w:r>
      <w:r w:rsidR="00A3726C">
        <w:rPr>
          <w:rFonts w:ascii="Times New Roman" w:hAnsi="Times New Roman" w:cs="Times New Roman"/>
          <w:b/>
          <w:bCs/>
        </w:rPr>
        <w:t xml:space="preserve"> </w:t>
      </w:r>
    </w:p>
    <w:p w14:paraId="6B61B9EB" w14:textId="5613734D" w:rsidR="00A3726C" w:rsidRDefault="00A3726C" w:rsidP="000D34A7">
      <w:pPr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2E5C0DB0" wp14:editId="15F9E6B2">
            <wp:extent cx="3084402" cy="4362450"/>
            <wp:effectExtent l="0" t="0" r="1905" b="0"/>
            <wp:docPr id="1" name="Picture 1" descr="A picture containing text, receip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receipt, screensh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4609" cy="4362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2F2F6" w14:textId="6833C715" w:rsidR="00A3726C" w:rsidRPr="00A3726C" w:rsidRDefault="000D34A7" w:rsidP="00A3726C">
      <w:pPr>
        <w:jc w:val="both"/>
        <w:rPr>
          <w:rFonts w:eastAsia="Times New Roman"/>
          <w:color w:val="0E101A"/>
          <w:sz w:val="24"/>
          <w:szCs w:val="24"/>
        </w:rPr>
      </w:pPr>
      <w:r>
        <w:rPr>
          <w:rFonts w:ascii="Times New Roman" w:hAnsi="Times New Roman" w:cs="Times New Roman"/>
          <w:b/>
          <w:bCs/>
        </w:rPr>
        <w:t>About the Event:</w:t>
      </w:r>
      <w:r w:rsidR="00A3726C">
        <w:rPr>
          <w:rFonts w:ascii="Times New Roman" w:hAnsi="Times New Roman" w:cs="Times New Roman"/>
          <w:b/>
          <w:bCs/>
        </w:rPr>
        <w:t xml:space="preserve"> </w:t>
      </w:r>
      <w:r w:rsidR="00A3726C" w:rsidRPr="00A3726C">
        <w:rPr>
          <w:rFonts w:eastAsia="Times New Roman"/>
          <w:color w:val="0E101A"/>
          <w:sz w:val="24"/>
          <w:szCs w:val="24"/>
        </w:rPr>
        <w:t>The Department of Economics, Manipal University Jaipur, organized an online quiz titled “Arthashastra 2022” on July 31, 2022, from 10AM to 10:35 AM. It was organized for the students of class 11th and 12th. There was no registration fee to make large number of students participate in the event.</w:t>
      </w:r>
    </w:p>
    <w:p w14:paraId="4FAF755F" w14:textId="77777777" w:rsidR="00A3726C" w:rsidRPr="00A3726C" w:rsidRDefault="00A3726C" w:rsidP="00A3726C">
      <w:pPr>
        <w:jc w:val="both"/>
        <w:rPr>
          <w:rFonts w:eastAsia="Times New Roman"/>
          <w:color w:val="0E101A"/>
          <w:sz w:val="24"/>
          <w:szCs w:val="24"/>
        </w:rPr>
      </w:pPr>
      <w:r w:rsidRPr="00A3726C">
        <w:rPr>
          <w:rFonts w:eastAsia="Times New Roman"/>
          <w:color w:val="0E101A"/>
          <w:sz w:val="24"/>
          <w:szCs w:val="24"/>
        </w:rPr>
        <w:t>Fifty multiple choice questions were asked based on Economics and current affairs, considering the syllabus of class 11</w:t>
      </w:r>
      <w:r w:rsidRPr="00A3726C">
        <w:rPr>
          <w:rFonts w:eastAsia="Times New Roman"/>
          <w:color w:val="0E101A"/>
          <w:sz w:val="24"/>
          <w:szCs w:val="24"/>
          <w:vertAlign w:val="superscript"/>
        </w:rPr>
        <w:t>th</w:t>
      </w:r>
      <w:r w:rsidRPr="00A3726C">
        <w:rPr>
          <w:rFonts w:eastAsia="Times New Roman"/>
          <w:color w:val="0E101A"/>
          <w:sz w:val="24"/>
          <w:szCs w:val="24"/>
        </w:rPr>
        <w:t xml:space="preserve"> and 12</w:t>
      </w:r>
      <w:r w:rsidRPr="00A3726C">
        <w:rPr>
          <w:rFonts w:eastAsia="Times New Roman"/>
          <w:color w:val="0E101A"/>
          <w:sz w:val="24"/>
          <w:szCs w:val="24"/>
          <w:vertAlign w:val="superscript"/>
        </w:rPr>
        <w:t>th</w:t>
      </w:r>
      <w:r w:rsidRPr="00A3726C">
        <w:rPr>
          <w:rFonts w:eastAsia="Times New Roman"/>
          <w:color w:val="0E101A"/>
          <w:sz w:val="24"/>
          <w:szCs w:val="24"/>
        </w:rPr>
        <w:t>.</w:t>
      </w:r>
    </w:p>
    <w:p w14:paraId="1936AB96" w14:textId="77777777" w:rsidR="00A3726C" w:rsidRPr="00A3726C" w:rsidRDefault="00A3726C" w:rsidP="00A3726C">
      <w:pPr>
        <w:jc w:val="both"/>
        <w:rPr>
          <w:rFonts w:eastAsia="Times New Roman"/>
          <w:color w:val="0E101A"/>
          <w:sz w:val="24"/>
          <w:szCs w:val="24"/>
        </w:rPr>
      </w:pPr>
    </w:p>
    <w:p w14:paraId="61614673" w14:textId="77777777" w:rsidR="00A3726C" w:rsidRPr="00234AD2" w:rsidRDefault="00A3726C" w:rsidP="00A3726C">
      <w:pPr>
        <w:jc w:val="both"/>
        <w:rPr>
          <w:rFonts w:eastAsia="Times New Roman"/>
          <w:color w:val="0E101A"/>
          <w:sz w:val="32"/>
          <w:szCs w:val="32"/>
        </w:rPr>
      </w:pPr>
      <w:r w:rsidRPr="00A3726C">
        <w:rPr>
          <w:rFonts w:eastAsia="Times New Roman"/>
          <w:color w:val="0E101A"/>
          <w:sz w:val="24"/>
          <w:szCs w:val="24"/>
        </w:rPr>
        <w:lastRenderedPageBreak/>
        <w:t>Approximately 50 students registered for the event. The students were from different parts of India. The participants were provided with the certificate of Participation.</w:t>
      </w:r>
    </w:p>
    <w:p w14:paraId="7E8CC093" w14:textId="6BD88304" w:rsidR="000D34A7" w:rsidRDefault="000D34A7" w:rsidP="000D34A7">
      <w:pPr>
        <w:rPr>
          <w:rFonts w:ascii="Times New Roman" w:hAnsi="Times New Roman" w:cs="Times New Roman"/>
          <w:b/>
          <w:bCs/>
        </w:rPr>
      </w:pPr>
    </w:p>
    <w:p w14:paraId="5249222F" w14:textId="6C27171A" w:rsidR="000D34A7" w:rsidRDefault="000D34A7" w:rsidP="000D34A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ttendance Shee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12"/>
        <w:gridCol w:w="1384"/>
        <w:gridCol w:w="1623"/>
        <w:gridCol w:w="1589"/>
        <w:gridCol w:w="1367"/>
        <w:gridCol w:w="641"/>
      </w:tblGrid>
      <w:tr w:rsidR="00A3726C" w:rsidRPr="0059132E" w14:paraId="015D3D5D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0C9C95C9" w14:textId="77777777" w:rsidR="00A3726C" w:rsidRPr="0059132E" w:rsidRDefault="00A3726C" w:rsidP="00261DBE">
            <w:pPr>
              <w:rPr>
                <w:b/>
                <w:bCs/>
              </w:rPr>
            </w:pPr>
            <w:r w:rsidRPr="0059132E">
              <w:rPr>
                <w:b/>
                <w:bCs/>
              </w:rPr>
              <w:t>Email</w:t>
            </w:r>
          </w:p>
        </w:tc>
        <w:tc>
          <w:tcPr>
            <w:tcW w:w="2260" w:type="dxa"/>
            <w:noWrap/>
            <w:hideMark/>
          </w:tcPr>
          <w:p w14:paraId="6E2AF571" w14:textId="77777777" w:rsidR="00A3726C" w:rsidRPr="0059132E" w:rsidRDefault="00A3726C" w:rsidP="00261DBE">
            <w:pPr>
              <w:rPr>
                <w:b/>
                <w:bCs/>
              </w:rPr>
            </w:pPr>
            <w:r w:rsidRPr="0059132E">
              <w:rPr>
                <w:b/>
                <w:bCs/>
              </w:rPr>
              <w:t>Name of the Student</w:t>
            </w:r>
          </w:p>
        </w:tc>
        <w:tc>
          <w:tcPr>
            <w:tcW w:w="2680" w:type="dxa"/>
            <w:noWrap/>
            <w:hideMark/>
          </w:tcPr>
          <w:p w14:paraId="0116DD73" w14:textId="77777777" w:rsidR="00A3726C" w:rsidRPr="0059132E" w:rsidRDefault="00A3726C" w:rsidP="00261DBE">
            <w:pPr>
              <w:rPr>
                <w:b/>
                <w:bCs/>
              </w:rPr>
            </w:pPr>
            <w:proofErr w:type="spellStart"/>
            <w:r w:rsidRPr="0059132E">
              <w:rPr>
                <w:b/>
                <w:bCs/>
              </w:rPr>
              <w:t>Whatsup</w:t>
            </w:r>
            <w:proofErr w:type="spellEnd"/>
            <w:r w:rsidRPr="0059132E">
              <w:rPr>
                <w:b/>
                <w:bCs/>
              </w:rPr>
              <w:t xml:space="preserve"> Mobile Number</w:t>
            </w:r>
          </w:p>
        </w:tc>
        <w:tc>
          <w:tcPr>
            <w:tcW w:w="2620" w:type="dxa"/>
            <w:noWrap/>
            <w:hideMark/>
          </w:tcPr>
          <w:p w14:paraId="653A3FBE" w14:textId="77777777" w:rsidR="00A3726C" w:rsidRPr="0059132E" w:rsidRDefault="00A3726C" w:rsidP="00261DBE">
            <w:pPr>
              <w:rPr>
                <w:b/>
                <w:bCs/>
              </w:rPr>
            </w:pPr>
            <w:r w:rsidRPr="0059132E">
              <w:rPr>
                <w:b/>
                <w:bCs/>
              </w:rPr>
              <w:t>Father's Name</w:t>
            </w:r>
          </w:p>
        </w:tc>
        <w:tc>
          <w:tcPr>
            <w:tcW w:w="2231" w:type="dxa"/>
            <w:noWrap/>
            <w:hideMark/>
          </w:tcPr>
          <w:p w14:paraId="06AC5A5C" w14:textId="77777777" w:rsidR="00A3726C" w:rsidRPr="0059132E" w:rsidRDefault="00A3726C" w:rsidP="00261DBE">
            <w:pPr>
              <w:rPr>
                <w:b/>
                <w:bCs/>
              </w:rPr>
            </w:pPr>
            <w:r w:rsidRPr="0059132E">
              <w:rPr>
                <w:b/>
                <w:bCs/>
              </w:rPr>
              <w:t>Father's Mobile Number</w:t>
            </w:r>
          </w:p>
        </w:tc>
        <w:tc>
          <w:tcPr>
            <w:tcW w:w="960" w:type="dxa"/>
            <w:noWrap/>
            <w:hideMark/>
          </w:tcPr>
          <w:p w14:paraId="1D131D71" w14:textId="77777777" w:rsidR="00A3726C" w:rsidRPr="0059132E" w:rsidRDefault="00A3726C" w:rsidP="00261DBE">
            <w:pPr>
              <w:rPr>
                <w:b/>
                <w:bCs/>
              </w:rPr>
            </w:pPr>
            <w:r w:rsidRPr="0059132E">
              <w:rPr>
                <w:b/>
                <w:bCs/>
              </w:rPr>
              <w:t>Class</w:t>
            </w:r>
          </w:p>
        </w:tc>
      </w:tr>
      <w:tr w:rsidR="00A3726C" w:rsidRPr="0059132E" w14:paraId="65789285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7107CCEF" w14:textId="77777777" w:rsidR="00A3726C" w:rsidRPr="0059132E" w:rsidRDefault="00A3726C" w:rsidP="00261DBE">
            <w:r w:rsidRPr="0059132E">
              <w:t>smilewithpiyushmangal2004@gmail.com</w:t>
            </w:r>
          </w:p>
        </w:tc>
        <w:tc>
          <w:tcPr>
            <w:tcW w:w="2260" w:type="dxa"/>
            <w:noWrap/>
            <w:hideMark/>
          </w:tcPr>
          <w:p w14:paraId="534DD6D9" w14:textId="77777777" w:rsidR="00A3726C" w:rsidRPr="0059132E" w:rsidRDefault="00A3726C" w:rsidP="00261DBE">
            <w:r w:rsidRPr="0059132E">
              <w:t xml:space="preserve">Piyush mangal </w:t>
            </w:r>
          </w:p>
        </w:tc>
        <w:tc>
          <w:tcPr>
            <w:tcW w:w="2680" w:type="dxa"/>
            <w:noWrap/>
            <w:hideMark/>
          </w:tcPr>
          <w:p w14:paraId="6C38291B" w14:textId="77777777" w:rsidR="00A3726C" w:rsidRPr="0059132E" w:rsidRDefault="00A3726C" w:rsidP="00261DBE">
            <w:r w:rsidRPr="0059132E">
              <w:t>6367962446</w:t>
            </w:r>
          </w:p>
        </w:tc>
        <w:tc>
          <w:tcPr>
            <w:tcW w:w="2620" w:type="dxa"/>
            <w:noWrap/>
            <w:hideMark/>
          </w:tcPr>
          <w:p w14:paraId="418DEEB0" w14:textId="77777777" w:rsidR="00A3726C" w:rsidRPr="0059132E" w:rsidRDefault="00A3726C" w:rsidP="00261DBE">
            <w:r w:rsidRPr="0059132E">
              <w:t xml:space="preserve">Ravi mangal </w:t>
            </w:r>
          </w:p>
        </w:tc>
        <w:tc>
          <w:tcPr>
            <w:tcW w:w="2231" w:type="dxa"/>
            <w:noWrap/>
            <w:hideMark/>
          </w:tcPr>
          <w:p w14:paraId="7D0AB5C4" w14:textId="77777777" w:rsidR="00A3726C" w:rsidRPr="0059132E" w:rsidRDefault="00A3726C" w:rsidP="00261DBE">
            <w:r w:rsidRPr="0059132E">
              <w:t>9928941738</w:t>
            </w:r>
          </w:p>
        </w:tc>
        <w:tc>
          <w:tcPr>
            <w:tcW w:w="960" w:type="dxa"/>
            <w:noWrap/>
            <w:hideMark/>
          </w:tcPr>
          <w:p w14:paraId="1EEC2C9F" w14:textId="77777777" w:rsidR="00A3726C" w:rsidRPr="0059132E" w:rsidRDefault="00A3726C" w:rsidP="00261DBE">
            <w:r w:rsidRPr="0059132E">
              <w:t>12</w:t>
            </w:r>
          </w:p>
        </w:tc>
      </w:tr>
      <w:tr w:rsidR="00A3726C" w:rsidRPr="0059132E" w14:paraId="11565078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5D99F273" w14:textId="77777777" w:rsidR="00A3726C" w:rsidRPr="0059132E" w:rsidRDefault="00A3726C" w:rsidP="00261DBE">
            <w:r w:rsidRPr="0059132E">
              <w:t xml:space="preserve">guptaaaradhay@gmail.com </w:t>
            </w:r>
          </w:p>
        </w:tc>
        <w:tc>
          <w:tcPr>
            <w:tcW w:w="2260" w:type="dxa"/>
            <w:noWrap/>
            <w:hideMark/>
          </w:tcPr>
          <w:p w14:paraId="75F70276" w14:textId="77777777" w:rsidR="00A3726C" w:rsidRPr="0059132E" w:rsidRDefault="00A3726C" w:rsidP="00261DBE">
            <w:proofErr w:type="spellStart"/>
            <w:r w:rsidRPr="0059132E">
              <w:t>Aaradhay</w:t>
            </w:r>
            <w:proofErr w:type="spellEnd"/>
            <w:r w:rsidRPr="0059132E">
              <w:t xml:space="preserve"> </w:t>
            </w:r>
            <w:proofErr w:type="spellStart"/>
            <w:r w:rsidRPr="0059132E">
              <w:t>gupta</w:t>
            </w:r>
            <w:proofErr w:type="spellEnd"/>
          </w:p>
        </w:tc>
        <w:tc>
          <w:tcPr>
            <w:tcW w:w="2680" w:type="dxa"/>
            <w:noWrap/>
            <w:hideMark/>
          </w:tcPr>
          <w:p w14:paraId="20265D28" w14:textId="77777777" w:rsidR="00A3726C" w:rsidRPr="0059132E" w:rsidRDefault="00A3726C" w:rsidP="00261DBE">
            <w:r w:rsidRPr="0059132E">
              <w:t>9783900945</w:t>
            </w:r>
          </w:p>
        </w:tc>
        <w:tc>
          <w:tcPr>
            <w:tcW w:w="2620" w:type="dxa"/>
            <w:noWrap/>
            <w:hideMark/>
          </w:tcPr>
          <w:p w14:paraId="7AD09DC5" w14:textId="77777777" w:rsidR="00A3726C" w:rsidRPr="0059132E" w:rsidRDefault="00A3726C" w:rsidP="00261DBE">
            <w:r w:rsidRPr="0059132E">
              <w:t>Dharmendra Gupta</w:t>
            </w:r>
          </w:p>
        </w:tc>
        <w:tc>
          <w:tcPr>
            <w:tcW w:w="2231" w:type="dxa"/>
            <w:noWrap/>
            <w:hideMark/>
          </w:tcPr>
          <w:p w14:paraId="30419164" w14:textId="77777777" w:rsidR="00A3726C" w:rsidRPr="0059132E" w:rsidRDefault="00A3726C" w:rsidP="00261DBE">
            <w:r w:rsidRPr="0059132E">
              <w:t>9783901531</w:t>
            </w:r>
          </w:p>
        </w:tc>
        <w:tc>
          <w:tcPr>
            <w:tcW w:w="960" w:type="dxa"/>
            <w:noWrap/>
            <w:hideMark/>
          </w:tcPr>
          <w:p w14:paraId="5E7388DC" w14:textId="77777777" w:rsidR="00A3726C" w:rsidRPr="0059132E" w:rsidRDefault="00A3726C" w:rsidP="00261DBE">
            <w:r w:rsidRPr="0059132E">
              <w:t>12</w:t>
            </w:r>
          </w:p>
        </w:tc>
      </w:tr>
      <w:tr w:rsidR="00A3726C" w:rsidRPr="0059132E" w14:paraId="55E3C31A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3759B854" w14:textId="77777777" w:rsidR="00A3726C" w:rsidRPr="0059132E" w:rsidRDefault="00A3726C" w:rsidP="00261DBE">
            <w:r w:rsidRPr="0059132E">
              <w:t xml:space="preserve">nirjarakumawat@gmail.com </w:t>
            </w:r>
          </w:p>
        </w:tc>
        <w:tc>
          <w:tcPr>
            <w:tcW w:w="2260" w:type="dxa"/>
            <w:noWrap/>
            <w:hideMark/>
          </w:tcPr>
          <w:p w14:paraId="080132DB" w14:textId="77777777" w:rsidR="00A3726C" w:rsidRPr="0059132E" w:rsidRDefault="00A3726C" w:rsidP="00261DBE">
            <w:proofErr w:type="spellStart"/>
            <w:r w:rsidRPr="0059132E">
              <w:t>Nirjara</w:t>
            </w:r>
            <w:proofErr w:type="spellEnd"/>
            <w:r w:rsidRPr="0059132E">
              <w:t xml:space="preserve"> </w:t>
            </w:r>
            <w:proofErr w:type="spellStart"/>
            <w:r w:rsidRPr="0059132E">
              <w:t>kumawat</w:t>
            </w:r>
            <w:proofErr w:type="spellEnd"/>
            <w:r w:rsidRPr="0059132E">
              <w:t xml:space="preserve"> </w:t>
            </w:r>
          </w:p>
        </w:tc>
        <w:tc>
          <w:tcPr>
            <w:tcW w:w="2680" w:type="dxa"/>
            <w:noWrap/>
            <w:hideMark/>
          </w:tcPr>
          <w:p w14:paraId="3108A1D9" w14:textId="77777777" w:rsidR="00A3726C" w:rsidRPr="0059132E" w:rsidRDefault="00A3726C" w:rsidP="00261DBE">
            <w:r w:rsidRPr="0059132E">
              <w:t>9694652478</w:t>
            </w:r>
          </w:p>
        </w:tc>
        <w:tc>
          <w:tcPr>
            <w:tcW w:w="2620" w:type="dxa"/>
            <w:noWrap/>
            <w:hideMark/>
          </w:tcPr>
          <w:p w14:paraId="3335D4B4" w14:textId="77777777" w:rsidR="00A3726C" w:rsidRPr="0059132E" w:rsidRDefault="00A3726C" w:rsidP="00261DBE">
            <w:r w:rsidRPr="0059132E">
              <w:t xml:space="preserve">Chetan Kumawat </w:t>
            </w:r>
          </w:p>
        </w:tc>
        <w:tc>
          <w:tcPr>
            <w:tcW w:w="2231" w:type="dxa"/>
            <w:noWrap/>
            <w:hideMark/>
          </w:tcPr>
          <w:p w14:paraId="332DD32F" w14:textId="77777777" w:rsidR="00A3726C" w:rsidRPr="0059132E" w:rsidRDefault="00A3726C" w:rsidP="00261DBE">
            <w:r w:rsidRPr="0059132E">
              <w:t>7737232714</w:t>
            </w:r>
          </w:p>
        </w:tc>
        <w:tc>
          <w:tcPr>
            <w:tcW w:w="960" w:type="dxa"/>
            <w:noWrap/>
            <w:hideMark/>
          </w:tcPr>
          <w:p w14:paraId="000B8B18" w14:textId="77777777" w:rsidR="00A3726C" w:rsidRPr="0059132E" w:rsidRDefault="00A3726C" w:rsidP="00261DBE">
            <w:r w:rsidRPr="0059132E">
              <w:t>12</w:t>
            </w:r>
          </w:p>
        </w:tc>
      </w:tr>
      <w:tr w:rsidR="00A3726C" w:rsidRPr="0059132E" w14:paraId="02802D0F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1DC09CCF" w14:textId="77777777" w:rsidR="00A3726C" w:rsidRPr="0059132E" w:rsidRDefault="00A3726C" w:rsidP="00261DBE">
            <w:r w:rsidRPr="0059132E">
              <w:t>ruchipunjabi31@gmail.com</w:t>
            </w:r>
          </w:p>
        </w:tc>
        <w:tc>
          <w:tcPr>
            <w:tcW w:w="2260" w:type="dxa"/>
            <w:noWrap/>
            <w:hideMark/>
          </w:tcPr>
          <w:p w14:paraId="014C6295" w14:textId="77777777" w:rsidR="00A3726C" w:rsidRPr="0059132E" w:rsidRDefault="00A3726C" w:rsidP="00261DBE">
            <w:r w:rsidRPr="0059132E">
              <w:t>Ruchi Punjabi</w:t>
            </w:r>
          </w:p>
        </w:tc>
        <w:tc>
          <w:tcPr>
            <w:tcW w:w="2680" w:type="dxa"/>
            <w:noWrap/>
            <w:hideMark/>
          </w:tcPr>
          <w:p w14:paraId="6A6E9623" w14:textId="77777777" w:rsidR="00A3726C" w:rsidRPr="0059132E" w:rsidRDefault="00A3726C" w:rsidP="00261DBE">
            <w:r w:rsidRPr="0059132E">
              <w:t>7339830274</w:t>
            </w:r>
          </w:p>
        </w:tc>
        <w:tc>
          <w:tcPr>
            <w:tcW w:w="2620" w:type="dxa"/>
            <w:noWrap/>
            <w:hideMark/>
          </w:tcPr>
          <w:p w14:paraId="2F82BCC5" w14:textId="77777777" w:rsidR="00A3726C" w:rsidRPr="0059132E" w:rsidRDefault="00A3726C" w:rsidP="00261DBE">
            <w:r w:rsidRPr="0059132E">
              <w:t xml:space="preserve">C Arun Punjabi </w:t>
            </w:r>
          </w:p>
        </w:tc>
        <w:tc>
          <w:tcPr>
            <w:tcW w:w="2231" w:type="dxa"/>
            <w:noWrap/>
            <w:hideMark/>
          </w:tcPr>
          <w:p w14:paraId="4590A0C4" w14:textId="77777777" w:rsidR="00A3726C" w:rsidRPr="0059132E" w:rsidRDefault="00A3726C" w:rsidP="00261DBE">
            <w:r w:rsidRPr="0059132E">
              <w:t>9610569851</w:t>
            </w:r>
          </w:p>
        </w:tc>
        <w:tc>
          <w:tcPr>
            <w:tcW w:w="960" w:type="dxa"/>
            <w:noWrap/>
            <w:hideMark/>
          </w:tcPr>
          <w:p w14:paraId="587458D1" w14:textId="77777777" w:rsidR="00A3726C" w:rsidRPr="0059132E" w:rsidRDefault="00A3726C" w:rsidP="00261DBE">
            <w:r w:rsidRPr="0059132E">
              <w:t>12</w:t>
            </w:r>
          </w:p>
        </w:tc>
      </w:tr>
      <w:tr w:rsidR="00A3726C" w:rsidRPr="0059132E" w14:paraId="5BE5E83B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0A4D57D8" w14:textId="77777777" w:rsidR="00A3726C" w:rsidRPr="0059132E" w:rsidRDefault="00A3726C" w:rsidP="00261DBE">
            <w:r w:rsidRPr="0059132E">
              <w:t>tewanimohit1@gmail.com</w:t>
            </w:r>
          </w:p>
        </w:tc>
        <w:tc>
          <w:tcPr>
            <w:tcW w:w="2260" w:type="dxa"/>
            <w:noWrap/>
            <w:hideMark/>
          </w:tcPr>
          <w:p w14:paraId="542FA035" w14:textId="77777777" w:rsidR="00A3726C" w:rsidRPr="0059132E" w:rsidRDefault="00A3726C" w:rsidP="00261DBE">
            <w:r w:rsidRPr="0059132E">
              <w:t xml:space="preserve">Mohit </w:t>
            </w:r>
            <w:proofErr w:type="spellStart"/>
            <w:r w:rsidRPr="0059132E">
              <w:t>Tewani</w:t>
            </w:r>
            <w:proofErr w:type="spellEnd"/>
          </w:p>
        </w:tc>
        <w:tc>
          <w:tcPr>
            <w:tcW w:w="2680" w:type="dxa"/>
            <w:noWrap/>
            <w:hideMark/>
          </w:tcPr>
          <w:p w14:paraId="4221FE91" w14:textId="77777777" w:rsidR="00A3726C" w:rsidRPr="0059132E" w:rsidRDefault="00A3726C" w:rsidP="00261DBE">
            <w:r w:rsidRPr="0059132E">
              <w:t>7374906121</w:t>
            </w:r>
          </w:p>
        </w:tc>
        <w:tc>
          <w:tcPr>
            <w:tcW w:w="2620" w:type="dxa"/>
            <w:noWrap/>
            <w:hideMark/>
          </w:tcPr>
          <w:p w14:paraId="2D2FCBC1" w14:textId="77777777" w:rsidR="00A3726C" w:rsidRPr="0059132E" w:rsidRDefault="00A3726C" w:rsidP="00261DBE">
            <w:proofErr w:type="spellStart"/>
            <w:r w:rsidRPr="0059132E">
              <w:t>Mr</w:t>
            </w:r>
            <w:proofErr w:type="spellEnd"/>
            <w:r w:rsidRPr="0059132E">
              <w:t xml:space="preserve"> Naresh </w:t>
            </w:r>
            <w:proofErr w:type="spellStart"/>
            <w:r w:rsidRPr="0059132E">
              <w:t>Tewani</w:t>
            </w:r>
            <w:proofErr w:type="spellEnd"/>
          </w:p>
        </w:tc>
        <w:tc>
          <w:tcPr>
            <w:tcW w:w="2231" w:type="dxa"/>
            <w:noWrap/>
            <w:hideMark/>
          </w:tcPr>
          <w:p w14:paraId="1DA8851B" w14:textId="77777777" w:rsidR="00A3726C" w:rsidRPr="0059132E" w:rsidRDefault="00A3726C" w:rsidP="00261DBE">
            <w:r w:rsidRPr="0059132E">
              <w:t>8440809169</w:t>
            </w:r>
          </w:p>
        </w:tc>
        <w:tc>
          <w:tcPr>
            <w:tcW w:w="960" w:type="dxa"/>
            <w:noWrap/>
            <w:hideMark/>
          </w:tcPr>
          <w:p w14:paraId="6507160D" w14:textId="77777777" w:rsidR="00A3726C" w:rsidRPr="0059132E" w:rsidRDefault="00A3726C" w:rsidP="00261DBE">
            <w:r w:rsidRPr="0059132E">
              <w:t>12</w:t>
            </w:r>
          </w:p>
        </w:tc>
      </w:tr>
      <w:tr w:rsidR="00A3726C" w:rsidRPr="0059132E" w14:paraId="2FD5029B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1E0B14C6" w14:textId="77777777" w:rsidR="00A3726C" w:rsidRPr="0059132E" w:rsidRDefault="00A3726C" w:rsidP="00261DBE">
            <w:r w:rsidRPr="0059132E">
              <w:t>gksinghal@gmail.com</w:t>
            </w:r>
          </w:p>
        </w:tc>
        <w:tc>
          <w:tcPr>
            <w:tcW w:w="2260" w:type="dxa"/>
            <w:noWrap/>
            <w:hideMark/>
          </w:tcPr>
          <w:p w14:paraId="2A28B4A4" w14:textId="77777777" w:rsidR="00A3726C" w:rsidRPr="0059132E" w:rsidRDefault="00A3726C" w:rsidP="00261DBE">
            <w:proofErr w:type="spellStart"/>
            <w:r w:rsidRPr="0059132E">
              <w:t>Muskan</w:t>
            </w:r>
            <w:proofErr w:type="spellEnd"/>
            <w:r w:rsidRPr="0059132E">
              <w:t xml:space="preserve"> </w:t>
            </w:r>
            <w:proofErr w:type="spellStart"/>
            <w:r w:rsidRPr="0059132E">
              <w:t>gupta</w:t>
            </w:r>
            <w:proofErr w:type="spellEnd"/>
          </w:p>
        </w:tc>
        <w:tc>
          <w:tcPr>
            <w:tcW w:w="2680" w:type="dxa"/>
            <w:noWrap/>
            <w:hideMark/>
          </w:tcPr>
          <w:p w14:paraId="76A6C0B5" w14:textId="77777777" w:rsidR="00A3726C" w:rsidRPr="0059132E" w:rsidRDefault="00A3726C" w:rsidP="00261DBE">
            <w:r w:rsidRPr="0059132E">
              <w:t>8952935188</w:t>
            </w:r>
          </w:p>
        </w:tc>
        <w:tc>
          <w:tcPr>
            <w:tcW w:w="2620" w:type="dxa"/>
            <w:noWrap/>
            <w:hideMark/>
          </w:tcPr>
          <w:p w14:paraId="763BC461" w14:textId="77777777" w:rsidR="00A3726C" w:rsidRPr="0059132E" w:rsidRDefault="00A3726C" w:rsidP="00261DBE">
            <w:r w:rsidRPr="0059132E">
              <w:t xml:space="preserve">Gajendra </w:t>
            </w:r>
            <w:proofErr w:type="spellStart"/>
            <w:r w:rsidRPr="0059132E">
              <w:t>singhal</w:t>
            </w:r>
            <w:proofErr w:type="spellEnd"/>
          </w:p>
        </w:tc>
        <w:tc>
          <w:tcPr>
            <w:tcW w:w="2231" w:type="dxa"/>
            <w:noWrap/>
            <w:hideMark/>
          </w:tcPr>
          <w:p w14:paraId="6DE9BB57" w14:textId="77777777" w:rsidR="00A3726C" w:rsidRPr="0059132E" w:rsidRDefault="00A3726C" w:rsidP="00261DBE">
            <w:r w:rsidRPr="0059132E">
              <w:t>9672575859</w:t>
            </w:r>
          </w:p>
        </w:tc>
        <w:tc>
          <w:tcPr>
            <w:tcW w:w="960" w:type="dxa"/>
            <w:noWrap/>
            <w:hideMark/>
          </w:tcPr>
          <w:p w14:paraId="3AC4ED6B" w14:textId="77777777" w:rsidR="00A3726C" w:rsidRPr="0059132E" w:rsidRDefault="00A3726C" w:rsidP="00261DBE">
            <w:r w:rsidRPr="0059132E">
              <w:t>12</w:t>
            </w:r>
          </w:p>
        </w:tc>
      </w:tr>
      <w:tr w:rsidR="00A3726C" w:rsidRPr="0059132E" w14:paraId="7AB82242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19D1BAE5" w14:textId="77777777" w:rsidR="00A3726C" w:rsidRPr="0059132E" w:rsidRDefault="00A3726C" w:rsidP="00261DBE">
            <w:r w:rsidRPr="0059132E">
              <w:t xml:space="preserve">praveengkp63@gmail.com </w:t>
            </w:r>
          </w:p>
        </w:tc>
        <w:tc>
          <w:tcPr>
            <w:tcW w:w="2260" w:type="dxa"/>
            <w:noWrap/>
            <w:hideMark/>
          </w:tcPr>
          <w:p w14:paraId="1DFB9AB7" w14:textId="77777777" w:rsidR="00A3726C" w:rsidRPr="0059132E" w:rsidRDefault="00A3726C" w:rsidP="00261DBE">
            <w:r w:rsidRPr="0059132E">
              <w:t xml:space="preserve">Praveen Pandey </w:t>
            </w:r>
          </w:p>
        </w:tc>
        <w:tc>
          <w:tcPr>
            <w:tcW w:w="2680" w:type="dxa"/>
            <w:noWrap/>
            <w:hideMark/>
          </w:tcPr>
          <w:p w14:paraId="586B28CF" w14:textId="77777777" w:rsidR="00A3726C" w:rsidRPr="0059132E" w:rsidRDefault="00A3726C" w:rsidP="00261DBE">
            <w:r w:rsidRPr="0059132E">
              <w:t>8840221593</w:t>
            </w:r>
          </w:p>
        </w:tc>
        <w:tc>
          <w:tcPr>
            <w:tcW w:w="2620" w:type="dxa"/>
            <w:noWrap/>
            <w:hideMark/>
          </w:tcPr>
          <w:p w14:paraId="22096E3C" w14:textId="77777777" w:rsidR="00A3726C" w:rsidRPr="0059132E" w:rsidRDefault="00A3726C" w:rsidP="00261DBE">
            <w:proofErr w:type="spellStart"/>
            <w:r w:rsidRPr="0059132E">
              <w:t>Byanketeshwar</w:t>
            </w:r>
            <w:proofErr w:type="spellEnd"/>
            <w:r w:rsidRPr="0059132E">
              <w:t xml:space="preserve"> Pandey </w:t>
            </w:r>
          </w:p>
        </w:tc>
        <w:tc>
          <w:tcPr>
            <w:tcW w:w="2231" w:type="dxa"/>
            <w:noWrap/>
            <w:hideMark/>
          </w:tcPr>
          <w:p w14:paraId="5ED6AFE3" w14:textId="77777777" w:rsidR="00A3726C" w:rsidRPr="0059132E" w:rsidRDefault="00A3726C" w:rsidP="00261DBE">
            <w:r w:rsidRPr="0059132E">
              <w:t>8467997550</w:t>
            </w:r>
          </w:p>
        </w:tc>
        <w:tc>
          <w:tcPr>
            <w:tcW w:w="960" w:type="dxa"/>
            <w:noWrap/>
            <w:hideMark/>
          </w:tcPr>
          <w:p w14:paraId="6D268B3A" w14:textId="77777777" w:rsidR="00A3726C" w:rsidRPr="0059132E" w:rsidRDefault="00A3726C" w:rsidP="00261DBE">
            <w:r w:rsidRPr="0059132E">
              <w:t>12</w:t>
            </w:r>
          </w:p>
        </w:tc>
      </w:tr>
      <w:tr w:rsidR="00A3726C" w:rsidRPr="0059132E" w14:paraId="76F9F8B4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0507374A" w14:textId="77777777" w:rsidR="00A3726C" w:rsidRPr="0059132E" w:rsidRDefault="00A3726C" w:rsidP="00261DBE">
            <w:r w:rsidRPr="0059132E">
              <w:t>rinichaturvedi88@gmail.com</w:t>
            </w:r>
          </w:p>
        </w:tc>
        <w:tc>
          <w:tcPr>
            <w:tcW w:w="2260" w:type="dxa"/>
            <w:noWrap/>
            <w:hideMark/>
          </w:tcPr>
          <w:p w14:paraId="00E0C85C" w14:textId="77777777" w:rsidR="00A3726C" w:rsidRPr="0059132E" w:rsidRDefault="00A3726C" w:rsidP="00261DBE">
            <w:proofErr w:type="spellStart"/>
            <w:r w:rsidRPr="0059132E">
              <w:t>Rini</w:t>
            </w:r>
            <w:proofErr w:type="spellEnd"/>
            <w:r w:rsidRPr="0059132E">
              <w:t xml:space="preserve"> </w:t>
            </w:r>
            <w:proofErr w:type="spellStart"/>
            <w:r w:rsidRPr="0059132E">
              <w:t>chatuvedi</w:t>
            </w:r>
            <w:proofErr w:type="spellEnd"/>
          </w:p>
        </w:tc>
        <w:tc>
          <w:tcPr>
            <w:tcW w:w="2680" w:type="dxa"/>
            <w:noWrap/>
            <w:hideMark/>
          </w:tcPr>
          <w:p w14:paraId="4A7326EC" w14:textId="77777777" w:rsidR="00A3726C" w:rsidRPr="0059132E" w:rsidRDefault="00A3726C" w:rsidP="00261DBE">
            <w:r w:rsidRPr="0059132E">
              <w:t>9672312131</w:t>
            </w:r>
          </w:p>
        </w:tc>
        <w:tc>
          <w:tcPr>
            <w:tcW w:w="2620" w:type="dxa"/>
            <w:noWrap/>
            <w:hideMark/>
          </w:tcPr>
          <w:p w14:paraId="3EA8F9BC" w14:textId="77777777" w:rsidR="00A3726C" w:rsidRPr="0059132E" w:rsidRDefault="00A3726C" w:rsidP="00261DBE">
            <w:r w:rsidRPr="0059132E">
              <w:t>Pradeep Chaturvedi</w:t>
            </w:r>
          </w:p>
        </w:tc>
        <w:tc>
          <w:tcPr>
            <w:tcW w:w="2231" w:type="dxa"/>
            <w:noWrap/>
            <w:hideMark/>
          </w:tcPr>
          <w:p w14:paraId="738189F8" w14:textId="77777777" w:rsidR="00A3726C" w:rsidRPr="0059132E" w:rsidRDefault="00A3726C" w:rsidP="00261DBE">
            <w:r w:rsidRPr="0059132E">
              <w:t>9079359130</w:t>
            </w:r>
          </w:p>
        </w:tc>
        <w:tc>
          <w:tcPr>
            <w:tcW w:w="960" w:type="dxa"/>
            <w:noWrap/>
            <w:hideMark/>
          </w:tcPr>
          <w:p w14:paraId="4B96E5C8" w14:textId="77777777" w:rsidR="00A3726C" w:rsidRPr="0059132E" w:rsidRDefault="00A3726C" w:rsidP="00261DBE">
            <w:r w:rsidRPr="0059132E">
              <w:t>12</w:t>
            </w:r>
          </w:p>
        </w:tc>
      </w:tr>
      <w:tr w:rsidR="00A3726C" w:rsidRPr="0059132E" w14:paraId="152F9403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6EC7036E" w14:textId="77777777" w:rsidR="00A3726C" w:rsidRPr="0059132E" w:rsidRDefault="00A3726C" w:rsidP="00261DBE">
            <w:r w:rsidRPr="0059132E">
              <w:t>rakhaagarwal6@gmail.com</w:t>
            </w:r>
          </w:p>
        </w:tc>
        <w:tc>
          <w:tcPr>
            <w:tcW w:w="2260" w:type="dxa"/>
            <w:noWrap/>
            <w:hideMark/>
          </w:tcPr>
          <w:p w14:paraId="63DB7E7B" w14:textId="77777777" w:rsidR="00A3726C" w:rsidRPr="0059132E" w:rsidRDefault="00A3726C" w:rsidP="00261DBE">
            <w:proofErr w:type="spellStart"/>
            <w:r w:rsidRPr="0059132E">
              <w:t>Dhanvi</w:t>
            </w:r>
            <w:proofErr w:type="spellEnd"/>
            <w:r w:rsidRPr="0059132E">
              <w:t xml:space="preserve"> Agarwal</w:t>
            </w:r>
          </w:p>
        </w:tc>
        <w:tc>
          <w:tcPr>
            <w:tcW w:w="2680" w:type="dxa"/>
            <w:noWrap/>
            <w:hideMark/>
          </w:tcPr>
          <w:p w14:paraId="769027B2" w14:textId="77777777" w:rsidR="00A3726C" w:rsidRPr="0059132E" w:rsidRDefault="00A3726C" w:rsidP="00261DBE">
            <w:r w:rsidRPr="0059132E">
              <w:t>7568366031</w:t>
            </w:r>
          </w:p>
        </w:tc>
        <w:tc>
          <w:tcPr>
            <w:tcW w:w="2620" w:type="dxa"/>
            <w:noWrap/>
            <w:hideMark/>
          </w:tcPr>
          <w:p w14:paraId="134FD0E7" w14:textId="77777777" w:rsidR="00A3726C" w:rsidRPr="0059132E" w:rsidRDefault="00A3726C" w:rsidP="00261DBE">
            <w:r w:rsidRPr="0059132E">
              <w:t>Vishnu Agarwal</w:t>
            </w:r>
          </w:p>
        </w:tc>
        <w:tc>
          <w:tcPr>
            <w:tcW w:w="2231" w:type="dxa"/>
            <w:noWrap/>
            <w:hideMark/>
          </w:tcPr>
          <w:p w14:paraId="780DDD7F" w14:textId="77777777" w:rsidR="00A3726C" w:rsidRPr="0059132E" w:rsidRDefault="00A3726C" w:rsidP="00261DBE">
            <w:r w:rsidRPr="0059132E">
              <w:t>9829744560</w:t>
            </w:r>
          </w:p>
        </w:tc>
        <w:tc>
          <w:tcPr>
            <w:tcW w:w="960" w:type="dxa"/>
            <w:noWrap/>
            <w:hideMark/>
          </w:tcPr>
          <w:p w14:paraId="46F73817" w14:textId="77777777" w:rsidR="00A3726C" w:rsidRPr="0059132E" w:rsidRDefault="00A3726C" w:rsidP="00261DBE">
            <w:r w:rsidRPr="0059132E">
              <w:t>12</w:t>
            </w:r>
          </w:p>
        </w:tc>
      </w:tr>
      <w:tr w:rsidR="00A3726C" w:rsidRPr="0059132E" w14:paraId="104A2C1F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5D4DFFC5" w14:textId="77777777" w:rsidR="00A3726C" w:rsidRPr="0059132E" w:rsidRDefault="00A3726C" w:rsidP="00261DBE">
            <w:r w:rsidRPr="0059132E">
              <w:t xml:space="preserve">goyalshreya424@gmail.com </w:t>
            </w:r>
          </w:p>
        </w:tc>
        <w:tc>
          <w:tcPr>
            <w:tcW w:w="2260" w:type="dxa"/>
            <w:noWrap/>
            <w:hideMark/>
          </w:tcPr>
          <w:p w14:paraId="145A09C0" w14:textId="77777777" w:rsidR="00A3726C" w:rsidRPr="0059132E" w:rsidRDefault="00A3726C" w:rsidP="00261DBE">
            <w:r w:rsidRPr="0059132E">
              <w:t xml:space="preserve">Shreya Goyal </w:t>
            </w:r>
          </w:p>
        </w:tc>
        <w:tc>
          <w:tcPr>
            <w:tcW w:w="2680" w:type="dxa"/>
            <w:noWrap/>
            <w:hideMark/>
          </w:tcPr>
          <w:p w14:paraId="5D34D4C7" w14:textId="77777777" w:rsidR="00A3726C" w:rsidRPr="0059132E" w:rsidRDefault="00A3726C" w:rsidP="00261DBE">
            <w:r w:rsidRPr="0059132E">
              <w:t>9636572288</w:t>
            </w:r>
          </w:p>
        </w:tc>
        <w:tc>
          <w:tcPr>
            <w:tcW w:w="2620" w:type="dxa"/>
            <w:noWrap/>
            <w:hideMark/>
          </w:tcPr>
          <w:p w14:paraId="4ED3C1D1" w14:textId="77777777" w:rsidR="00A3726C" w:rsidRPr="0059132E" w:rsidRDefault="00A3726C" w:rsidP="00261DBE">
            <w:r w:rsidRPr="0059132E">
              <w:t>Mrs. Meena Gupta</w:t>
            </w:r>
          </w:p>
        </w:tc>
        <w:tc>
          <w:tcPr>
            <w:tcW w:w="2231" w:type="dxa"/>
            <w:noWrap/>
            <w:hideMark/>
          </w:tcPr>
          <w:p w14:paraId="2CBF3B81" w14:textId="77777777" w:rsidR="00A3726C" w:rsidRPr="0059132E" w:rsidRDefault="00A3726C" w:rsidP="00261DBE">
            <w:r w:rsidRPr="0059132E">
              <w:t>9461070523</w:t>
            </w:r>
          </w:p>
        </w:tc>
        <w:tc>
          <w:tcPr>
            <w:tcW w:w="960" w:type="dxa"/>
            <w:noWrap/>
            <w:hideMark/>
          </w:tcPr>
          <w:p w14:paraId="3F5A8FC4" w14:textId="77777777" w:rsidR="00A3726C" w:rsidRPr="0059132E" w:rsidRDefault="00A3726C" w:rsidP="00261DBE">
            <w:r w:rsidRPr="0059132E">
              <w:t>12</w:t>
            </w:r>
          </w:p>
        </w:tc>
      </w:tr>
      <w:tr w:rsidR="00A3726C" w:rsidRPr="0059132E" w14:paraId="272CDC62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088B538B" w14:textId="77777777" w:rsidR="00A3726C" w:rsidRPr="0059132E" w:rsidRDefault="00A3726C" w:rsidP="00261DBE">
            <w:r w:rsidRPr="0059132E">
              <w:t xml:space="preserve">dishiijain@gmail.com </w:t>
            </w:r>
          </w:p>
        </w:tc>
        <w:tc>
          <w:tcPr>
            <w:tcW w:w="2260" w:type="dxa"/>
            <w:noWrap/>
            <w:hideMark/>
          </w:tcPr>
          <w:p w14:paraId="6410AA66" w14:textId="77777777" w:rsidR="00A3726C" w:rsidRPr="0059132E" w:rsidRDefault="00A3726C" w:rsidP="00261DBE">
            <w:r w:rsidRPr="0059132E">
              <w:t>Bhoomi Jain</w:t>
            </w:r>
          </w:p>
        </w:tc>
        <w:tc>
          <w:tcPr>
            <w:tcW w:w="2680" w:type="dxa"/>
            <w:noWrap/>
            <w:hideMark/>
          </w:tcPr>
          <w:p w14:paraId="6E660004" w14:textId="77777777" w:rsidR="00A3726C" w:rsidRPr="0059132E" w:rsidRDefault="00A3726C" w:rsidP="00261DBE">
            <w:r w:rsidRPr="0059132E">
              <w:t>7014242503</w:t>
            </w:r>
          </w:p>
        </w:tc>
        <w:tc>
          <w:tcPr>
            <w:tcW w:w="2620" w:type="dxa"/>
            <w:noWrap/>
            <w:hideMark/>
          </w:tcPr>
          <w:p w14:paraId="5A1B880C" w14:textId="77777777" w:rsidR="00A3726C" w:rsidRPr="0059132E" w:rsidRDefault="00A3726C" w:rsidP="00261DBE">
            <w:r w:rsidRPr="0059132E">
              <w:t>Manish Jain</w:t>
            </w:r>
          </w:p>
        </w:tc>
        <w:tc>
          <w:tcPr>
            <w:tcW w:w="2231" w:type="dxa"/>
            <w:noWrap/>
            <w:hideMark/>
          </w:tcPr>
          <w:p w14:paraId="6D3F1218" w14:textId="77777777" w:rsidR="00A3726C" w:rsidRPr="0059132E" w:rsidRDefault="00A3726C" w:rsidP="00261DBE">
            <w:r w:rsidRPr="0059132E">
              <w:t>9829809504</w:t>
            </w:r>
          </w:p>
        </w:tc>
        <w:tc>
          <w:tcPr>
            <w:tcW w:w="960" w:type="dxa"/>
            <w:noWrap/>
            <w:hideMark/>
          </w:tcPr>
          <w:p w14:paraId="27A6057A" w14:textId="77777777" w:rsidR="00A3726C" w:rsidRPr="0059132E" w:rsidRDefault="00A3726C" w:rsidP="00261DBE">
            <w:r w:rsidRPr="0059132E">
              <w:t>11</w:t>
            </w:r>
          </w:p>
        </w:tc>
      </w:tr>
      <w:tr w:rsidR="00A3726C" w:rsidRPr="0059132E" w14:paraId="792D4583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7F0F64E1" w14:textId="77777777" w:rsidR="00A3726C" w:rsidRPr="0059132E" w:rsidRDefault="00A3726C" w:rsidP="00261DBE">
            <w:r w:rsidRPr="0059132E">
              <w:t>mayanksinghtanwar7@gmail.com</w:t>
            </w:r>
          </w:p>
        </w:tc>
        <w:tc>
          <w:tcPr>
            <w:tcW w:w="2260" w:type="dxa"/>
            <w:noWrap/>
            <w:hideMark/>
          </w:tcPr>
          <w:p w14:paraId="0C9DFE4F" w14:textId="77777777" w:rsidR="00A3726C" w:rsidRPr="0059132E" w:rsidRDefault="00A3726C" w:rsidP="00261DBE">
            <w:r w:rsidRPr="0059132E">
              <w:t xml:space="preserve">Mayank </w:t>
            </w:r>
            <w:proofErr w:type="spellStart"/>
            <w:r w:rsidRPr="0059132E">
              <w:t>singh</w:t>
            </w:r>
            <w:proofErr w:type="spellEnd"/>
          </w:p>
        </w:tc>
        <w:tc>
          <w:tcPr>
            <w:tcW w:w="2680" w:type="dxa"/>
            <w:noWrap/>
            <w:hideMark/>
          </w:tcPr>
          <w:p w14:paraId="2431C5D6" w14:textId="77777777" w:rsidR="00A3726C" w:rsidRPr="0059132E" w:rsidRDefault="00A3726C" w:rsidP="00261DBE">
            <w:r w:rsidRPr="0059132E">
              <w:t>9649365990</w:t>
            </w:r>
          </w:p>
        </w:tc>
        <w:tc>
          <w:tcPr>
            <w:tcW w:w="2620" w:type="dxa"/>
            <w:noWrap/>
            <w:hideMark/>
          </w:tcPr>
          <w:p w14:paraId="247F71DE" w14:textId="77777777" w:rsidR="00A3726C" w:rsidRPr="0059132E" w:rsidRDefault="00A3726C" w:rsidP="00261DBE">
            <w:proofErr w:type="spellStart"/>
            <w:r w:rsidRPr="0059132E">
              <w:t>Mahendra</w:t>
            </w:r>
            <w:proofErr w:type="spellEnd"/>
            <w:r w:rsidRPr="0059132E">
              <w:t xml:space="preserve"> </w:t>
            </w:r>
            <w:proofErr w:type="spellStart"/>
            <w:r w:rsidRPr="0059132E">
              <w:t>singh</w:t>
            </w:r>
            <w:proofErr w:type="spellEnd"/>
          </w:p>
        </w:tc>
        <w:tc>
          <w:tcPr>
            <w:tcW w:w="2231" w:type="dxa"/>
            <w:noWrap/>
            <w:hideMark/>
          </w:tcPr>
          <w:p w14:paraId="4840244B" w14:textId="77777777" w:rsidR="00A3726C" w:rsidRPr="0059132E" w:rsidRDefault="00A3726C" w:rsidP="00261DBE">
            <w:r w:rsidRPr="0059132E">
              <w:t>9829737387</w:t>
            </w:r>
          </w:p>
        </w:tc>
        <w:tc>
          <w:tcPr>
            <w:tcW w:w="960" w:type="dxa"/>
            <w:noWrap/>
            <w:hideMark/>
          </w:tcPr>
          <w:p w14:paraId="5FBD387F" w14:textId="77777777" w:rsidR="00A3726C" w:rsidRPr="0059132E" w:rsidRDefault="00A3726C" w:rsidP="00261DBE">
            <w:r w:rsidRPr="0059132E">
              <w:t>11</w:t>
            </w:r>
          </w:p>
        </w:tc>
      </w:tr>
      <w:tr w:rsidR="00A3726C" w:rsidRPr="0059132E" w14:paraId="6DF81B12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58D0A993" w14:textId="77777777" w:rsidR="00A3726C" w:rsidRPr="0059132E" w:rsidRDefault="00A3726C" w:rsidP="00261DBE">
            <w:r w:rsidRPr="0059132E">
              <w:t>rishabh280305@gmail.com</w:t>
            </w:r>
          </w:p>
        </w:tc>
        <w:tc>
          <w:tcPr>
            <w:tcW w:w="2260" w:type="dxa"/>
            <w:noWrap/>
            <w:hideMark/>
          </w:tcPr>
          <w:p w14:paraId="58065753" w14:textId="77777777" w:rsidR="00A3726C" w:rsidRPr="0059132E" w:rsidRDefault="00A3726C" w:rsidP="00261DBE">
            <w:r w:rsidRPr="0059132E">
              <w:t xml:space="preserve">Rishabh Agarwal </w:t>
            </w:r>
          </w:p>
        </w:tc>
        <w:tc>
          <w:tcPr>
            <w:tcW w:w="2680" w:type="dxa"/>
            <w:noWrap/>
            <w:hideMark/>
          </w:tcPr>
          <w:p w14:paraId="0650ECB6" w14:textId="77777777" w:rsidR="00A3726C" w:rsidRPr="0059132E" w:rsidRDefault="00A3726C" w:rsidP="00261DBE">
            <w:r w:rsidRPr="0059132E">
              <w:t>7014565059</w:t>
            </w:r>
          </w:p>
        </w:tc>
        <w:tc>
          <w:tcPr>
            <w:tcW w:w="2620" w:type="dxa"/>
            <w:noWrap/>
            <w:hideMark/>
          </w:tcPr>
          <w:p w14:paraId="6995C89F" w14:textId="77777777" w:rsidR="00A3726C" w:rsidRPr="0059132E" w:rsidRDefault="00A3726C" w:rsidP="00261DBE">
            <w:proofErr w:type="spellStart"/>
            <w:r w:rsidRPr="0059132E">
              <w:t>Shivcharan</w:t>
            </w:r>
            <w:proofErr w:type="spellEnd"/>
            <w:r w:rsidRPr="0059132E">
              <w:t xml:space="preserve"> Gupta </w:t>
            </w:r>
          </w:p>
        </w:tc>
        <w:tc>
          <w:tcPr>
            <w:tcW w:w="2231" w:type="dxa"/>
            <w:noWrap/>
            <w:hideMark/>
          </w:tcPr>
          <w:p w14:paraId="323E790B" w14:textId="77777777" w:rsidR="00A3726C" w:rsidRPr="0059132E" w:rsidRDefault="00A3726C" w:rsidP="00261DBE">
            <w:r w:rsidRPr="0059132E">
              <w:t>9414345070</w:t>
            </w:r>
          </w:p>
        </w:tc>
        <w:tc>
          <w:tcPr>
            <w:tcW w:w="960" w:type="dxa"/>
            <w:noWrap/>
            <w:hideMark/>
          </w:tcPr>
          <w:p w14:paraId="21B66973" w14:textId="77777777" w:rsidR="00A3726C" w:rsidRPr="0059132E" w:rsidRDefault="00A3726C" w:rsidP="00261DBE">
            <w:r w:rsidRPr="0059132E">
              <w:t>12</w:t>
            </w:r>
          </w:p>
        </w:tc>
      </w:tr>
      <w:tr w:rsidR="00A3726C" w:rsidRPr="0059132E" w14:paraId="6E02A0A5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62336784" w14:textId="77777777" w:rsidR="00A3726C" w:rsidRPr="0059132E" w:rsidRDefault="00A3726C" w:rsidP="00261DBE">
            <w:r w:rsidRPr="0059132E">
              <w:t>suman02871@gmail.com</w:t>
            </w:r>
          </w:p>
        </w:tc>
        <w:tc>
          <w:tcPr>
            <w:tcW w:w="2260" w:type="dxa"/>
            <w:noWrap/>
            <w:hideMark/>
          </w:tcPr>
          <w:p w14:paraId="69171508" w14:textId="77777777" w:rsidR="00A3726C" w:rsidRPr="0059132E" w:rsidRDefault="00A3726C" w:rsidP="00261DBE">
            <w:r w:rsidRPr="0059132E">
              <w:t>Raghav Agarwal</w:t>
            </w:r>
          </w:p>
        </w:tc>
        <w:tc>
          <w:tcPr>
            <w:tcW w:w="2680" w:type="dxa"/>
            <w:noWrap/>
            <w:hideMark/>
          </w:tcPr>
          <w:p w14:paraId="358ECB31" w14:textId="77777777" w:rsidR="00A3726C" w:rsidRPr="0059132E" w:rsidRDefault="00A3726C" w:rsidP="00261DBE">
            <w:r w:rsidRPr="0059132E">
              <w:t>9602252046</w:t>
            </w:r>
          </w:p>
        </w:tc>
        <w:tc>
          <w:tcPr>
            <w:tcW w:w="2620" w:type="dxa"/>
            <w:noWrap/>
            <w:hideMark/>
          </w:tcPr>
          <w:p w14:paraId="4215F73C" w14:textId="77777777" w:rsidR="00A3726C" w:rsidRPr="0059132E" w:rsidRDefault="00A3726C" w:rsidP="00261DBE">
            <w:r w:rsidRPr="0059132E">
              <w:t xml:space="preserve">Shiv </w:t>
            </w:r>
            <w:proofErr w:type="spellStart"/>
            <w:r w:rsidRPr="0059132E">
              <w:t>Charan</w:t>
            </w:r>
            <w:proofErr w:type="spellEnd"/>
            <w:r w:rsidRPr="0059132E">
              <w:t xml:space="preserve"> Gupta</w:t>
            </w:r>
          </w:p>
        </w:tc>
        <w:tc>
          <w:tcPr>
            <w:tcW w:w="2231" w:type="dxa"/>
            <w:noWrap/>
            <w:hideMark/>
          </w:tcPr>
          <w:p w14:paraId="5FBA89DE" w14:textId="77777777" w:rsidR="00A3726C" w:rsidRPr="0059132E" w:rsidRDefault="00A3726C" w:rsidP="00261DBE">
            <w:r w:rsidRPr="0059132E">
              <w:t>9414345070</w:t>
            </w:r>
          </w:p>
        </w:tc>
        <w:tc>
          <w:tcPr>
            <w:tcW w:w="960" w:type="dxa"/>
            <w:noWrap/>
            <w:hideMark/>
          </w:tcPr>
          <w:p w14:paraId="1247F805" w14:textId="77777777" w:rsidR="00A3726C" w:rsidRPr="0059132E" w:rsidRDefault="00A3726C" w:rsidP="00261DBE">
            <w:r w:rsidRPr="0059132E">
              <w:t>12</w:t>
            </w:r>
          </w:p>
        </w:tc>
      </w:tr>
      <w:tr w:rsidR="00A3726C" w:rsidRPr="0059132E" w14:paraId="0DA930B4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75D9C90F" w14:textId="77777777" w:rsidR="00A3726C" w:rsidRPr="0059132E" w:rsidRDefault="00A3726C" w:rsidP="00261DBE">
            <w:r w:rsidRPr="0059132E">
              <w:t>Madhavisinghani2007@gmail.com</w:t>
            </w:r>
          </w:p>
        </w:tc>
        <w:tc>
          <w:tcPr>
            <w:tcW w:w="2260" w:type="dxa"/>
            <w:noWrap/>
            <w:hideMark/>
          </w:tcPr>
          <w:p w14:paraId="3F032CAD" w14:textId="77777777" w:rsidR="00A3726C" w:rsidRPr="0059132E" w:rsidRDefault="00A3726C" w:rsidP="00261DBE">
            <w:r w:rsidRPr="0059132E">
              <w:t xml:space="preserve">Madhavi </w:t>
            </w:r>
            <w:proofErr w:type="spellStart"/>
            <w:r w:rsidRPr="0059132E">
              <w:t>Singhani</w:t>
            </w:r>
            <w:proofErr w:type="spellEnd"/>
          </w:p>
        </w:tc>
        <w:tc>
          <w:tcPr>
            <w:tcW w:w="2680" w:type="dxa"/>
            <w:noWrap/>
            <w:hideMark/>
          </w:tcPr>
          <w:p w14:paraId="77D5B5CC" w14:textId="77777777" w:rsidR="00A3726C" w:rsidRPr="0059132E" w:rsidRDefault="00A3726C" w:rsidP="00261DBE">
            <w:r w:rsidRPr="0059132E">
              <w:t>8619739429</w:t>
            </w:r>
          </w:p>
        </w:tc>
        <w:tc>
          <w:tcPr>
            <w:tcW w:w="2620" w:type="dxa"/>
            <w:noWrap/>
            <w:hideMark/>
          </w:tcPr>
          <w:p w14:paraId="5CAC41DA" w14:textId="77777777" w:rsidR="00A3726C" w:rsidRPr="0059132E" w:rsidRDefault="00A3726C" w:rsidP="00261DBE">
            <w:proofErr w:type="spellStart"/>
            <w:r w:rsidRPr="0059132E">
              <w:t>Dilip</w:t>
            </w:r>
            <w:proofErr w:type="spellEnd"/>
            <w:r w:rsidRPr="0059132E">
              <w:t xml:space="preserve"> </w:t>
            </w:r>
            <w:proofErr w:type="spellStart"/>
            <w:r w:rsidRPr="0059132E">
              <w:t>kumar</w:t>
            </w:r>
            <w:proofErr w:type="spellEnd"/>
            <w:r w:rsidRPr="0059132E">
              <w:t xml:space="preserve"> </w:t>
            </w:r>
            <w:proofErr w:type="spellStart"/>
            <w:r w:rsidRPr="0059132E">
              <w:t>Singhani</w:t>
            </w:r>
            <w:proofErr w:type="spellEnd"/>
          </w:p>
        </w:tc>
        <w:tc>
          <w:tcPr>
            <w:tcW w:w="2231" w:type="dxa"/>
            <w:noWrap/>
            <w:hideMark/>
          </w:tcPr>
          <w:p w14:paraId="57673404" w14:textId="77777777" w:rsidR="00A3726C" w:rsidRPr="0059132E" w:rsidRDefault="00A3726C" w:rsidP="00261DBE">
            <w:r w:rsidRPr="0059132E">
              <w:t>9829187078</w:t>
            </w:r>
          </w:p>
        </w:tc>
        <w:tc>
          <w:tcPr>
            <w:tcW w:w="960" w:type="dxa"/>
            <w:noWrap/>
            <w:hideMark/>
          </w:tcPr>
          <w:p w14:paraId="2D4365E8" w14:textId="77777777" w:rsidR="00A3726C" w:rsidRPr="0059132E" w:rsidRDefault="00A3726C" w:rsidP="00261DBE">
            <w:r w:rsidRPr="0059132E">
              <w:t>11</w:t>
            </w:r>
          </w:p>
        </w:tc>
      </w:tr>
      <w:tr w:rsidR="00A3726C" w:rsidRPr="0059132E" w14:paraId="33E1FD2B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2EBE1E71" w14:textId="77777777" w:rsidR="00A3726C" w:rsidRPr="0059132E" w:rsidRDefault="00A3726C" w:rsidP="00261DBE">
            <w:r w:rsidRPr="0059132E">
              <w:t>teenasahu583@gmail.com</w:t>
            </w:r>
          </w:p>
        </w:tc>
        <w:tc>
          <w:tcPr>
            <w:tcW w:w="2260" w:type="dxa"/>
            <w:noWrap/>
            <w:hideMark/>
          </w:tcPr>
          <w:p w14:paraId="4EA29F9B" w14:textId="77777777" w:rsidR="00A3726C" w:rsidRPr="0059132E" w:rsidRDefault="00A3726C" w:rsidP="00261DBE">
            <w:r w:rsidRPr="0059132E">
              <w:t xml:space="preserve">Teena </w:t>
            </w:r>
            <w:proofErr w:type="spellStart"/>
            <w:r w:rsidRPr="0059132E">
              <w:t>Sahu</w:t>
            </w:r>
            <w:proofErr w:type="spellEnd"/>
            <w:r w:rsidRPr="0059132E">
              <w:t xml:space="preserve"> </w:t>
            </w:r>
          </w:p>
        </w:tc>
        <w:tc>
          <w:tcPr>
            <w:tcW w:w="2680" w:type="dxa"/>
            <w:noWrap/>
            <w:hideMark/>
          </w:tcPr>
          <w:p w14:paraId="4FD1CCE2" w14:textId="77777777" w:rsidR="00A3726C" w:rsidRPr="0059132E" w:rsidRDefault="00A3726C" w:rsidP="00261DBE">
            <w:r w:rsidRPr="0059132E">
              <w:t>9653776133</w:t>
            </w:r>
          </w:p>
        </w:tc>
        <w:tc>
          <w:tcPr>
            <w:tcW w:w="2620" w:type="dxa"/>
            <w:noWrap/>
            <w:hideMark/>
          </w:tcPr>
          <w:p w14:paraId="3EADD032" w14:textId="77777777" w:rsidR="00A3726C" w:rsidRPr="0059132E" w:rsidRDefault="00A3726C" w:rsidP="00261DBE">
            <w:r w:rsidRPr="0059132E">
              <w:t xml:space="preserve">Mohan </w:t>
            </w:r>
            <w:proofErr w:type="spellStart"/>
            <w:r w:rsidRPr="0059132E">
              <w:t>Sahu</w:t>
            </w:r>
            <w:proofErr w:type="spellEnd"/>
            <w:r w:rsidRPr="0059132E">
              <w:t xml:space="preserve"> </w:t>
            </w:r>
          </w:p>
        </w:tc>
        <w:tc>
          <w:tcPr>
            <w:tcW w:w="2231" w:type="dxa"/>
            <w:noWrap/>
            <w:hideMark/>
          </w:tcPr>
          <w:p w14:paraId="2D18DCB1" w14:textId="77777777" w:rsidR="00A3726C" w:rsidRPr="0059132E" w:rsidRDefault="00A3726C" w:rsidP="00261DBE">
            <w:r w:rsidRPr="0059132E">
              <w:t>9887171333</w:t>
            </w:r>
          </w:p>
        </w:tc>
        <w:tc>
          <w:tcPr>
            <w:tcW w:w="960" w:type="dxa"/>
            <w:noWrap/>
            <w:hideMark/>
          </w:tcPr>
          <w:p w14:paraId="2DD73391" w14:textId="77777777" w:rsidR="00A3726C" w:rsidRPr="0059132E" w:rsidRDefault="00A3726C" w:rsidP="00261DBE">
            <w:r w:rsidRPr="0059132E">
              <w:t>11</w:t>
            </w:r>
          </w:p>
        </w:tc>
      </w:tr>
      <w:tr w:rsidR="00A3726C" w:rsidRPr="0059132E" w14:paraId="082D9961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7FBA3D00" w14:textId="77777777" w:rsidR="00A3726C" w:rsidRPr="0059132E" w:rsidRDefault="00A3726C" w:rsidP="00261DBE">
            <w:r w:rsidRPr="0059132E">
              <w:t>nakulpatel20055@gmail.com</w:t>
            </w:r>
          </w:p>
        </w:tc>
        <w:tc>
          <w:tcPr>
            <w:tcW w:w="2260" w:type="dxa"/>
            <w:noWrap/>
            <w:hideMark/>
          </w:tcPr>
          <w:p w14:paraId="26C315CC" w14:textId="77777777" w:rsidR="00A3726C" w:rsidRPr="0059132E" w:rsidRDefault="00A3726C" w:rsidP="00261DBE">
            <w:r w:rsidRPr="0059132E">
              <w:t xml:space="preserve">Nakul </w:t>
            </w:r>
            <w:proofErr w:type="spellStart"/>
            <w:r w:rsidRPr="0059132E">
              <w:t>patel</w:t>
            </w:r>
            <w:proofErr w:type="spellEnd"/>
            <w:r w:rsidRPr="0059132E">
              <w:t xml:space="preserve"> </w:t>
            </w:r>
          </w:p>
        </w:tc>
        <w:tc>
          <w:tcPr>
            <w:tcW w:w="2680" w:type="dxa"/>
            <w:noWrap/>
            <w:hideMark/>
          </w:tcPr>
          <w:p w14:paraId="2528030F" w14:textId="77777777" w:rsidR="00A3726C" w:rsidRPr="0059132E" w:rsidRDefault="00A3726C" w:rsidP="00261DBE">
            <w:r w:rsidRPr="0059132E">
              <w:t>9636306847</w:t>
            </w:r>
          </w:p>
        </w:tc>
        <w:tc>
          <w:tcPr>
            <w:tcW w:w="2620" w:type="dxa"/>
            <w:noWrap/>
            <w:hideMark/>
          </w:tcPr>
          <w:p w14:paraId="0B0A2906" w14:textId="77777777" w:rsidR="00A3726C" w:rsidRPr="0059132E" w:rsidRDefault="00A3726C" w:rsidP="00261DBE">
            <w:proofErr w:type="spellStart"/>
            <w:r w:rsidRPr="0059132E">
              <w:t>Jatin</w:t>
            </w:r>
            <w:proofErr w:type="spellEnd"/>
            <w:r w:rsidRPr="0059132E">
              <w:t xml:space="preserve"> </w:t>
            </w:r>
            <w:proofErr w:type="spellStart"/>
            <w:r w:rsidRPr="0059132E">
              <w:t>patel</w:t>
            </w:r>
            <w:proofErr w:type="spellEnd"/>
          </w:p>
        </w:tc>
        <w:tc>
          <w:tcPr>
            <w:tcW w:w="2231" w:type="dxa"/>
            <w:noWrap/>
            <w:hideMark/>
          </w:tcPr>
          <w:p w14:paraId="1FD4851A" w14:textId="77777777" w:rsidR="00A3726C" w:rsidRPr="0059132E" w:rsidRDefault="00A3726C" w:rsidP="00261DBE">
            <w:r w:rsidRPr="0059132E">
              <w:t>9950467666</w:t>
            </w:r>
          </w:p>
        </w:tc>
        <w:tc>
          <w:tcPr>
            <w:tcW w:w="960" w:type="dxa"/>
            <w:noWrap/>
            <w:hideMark/>
          </w:tcPr>
          <w:p w14:paraId="3702F995" w14:textId="77777777" w:rsidR="00A3726C" w:rsidRPr="0059132E" w:rsidRDefault="00A3726C" w:rsidP="00261DBE">
            <w:r w:rsidRPr="0059132E">
              <w:t>12</w:t>
            </w:r>
          </w:p>
        </w:tc>
      </w:tr>
      <w:tr w:rsidR="00A3726C" w:rsidRPr="0059132E" w14:paraId="356BE76E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5861E651" w14:textId="77777777" w:rsidR="00A3726C" w:rsidRPr="0059132E" w:rsidRDefault="00A3726C" w:rsidP="00261DBE">
            <w:r w:rsidRPr="0059132E">
              <w:t>Kittyyy2506@gmail.com</w:t>
            </w:r>
          </w:p>
        </w:tc>
        <w:tc>
          <w:tcPr>
            <w:tcW w:w="2260" w:type="dxa"/>
            <w:noWrap/>
            <w:hideMark/>
          </w:tcPr>
          <w:p w14:paraId="3ECDA797" w14:textId="77777777" w:rsidR="00A3726C" w:rsidRPr="0059132E" w:rsidRDefault="00A3726C" w:rsidP="00261DBE">
            <w:r w:rsidRPr="0059132E">
              <w:t xml:space="preserve">Kinjal </w:t>
            </w:r>
            <w:proofErr w:type="spellStart"/>
            <w:r w:rsidRPr="0059132E">
              <w:t>tulsani</w:t>
            </w:r>
            <w:proofErr w:type="spellEnd"/>
          </w:p>
        </w:tc>
        <w:tc>
          <w:tcPr>
            <w:tcW w:w="2680" w:type="dxa"/>
            <w:noWrap/>
            <w:hideMark/>
          </w:tcPr>
          <w:p w14:paraId="72A3107D" w14:textId="77777777" w:rsidR="00A3726C" w:rsidRPr="0059132E" w:rsidRDefault="00A3726C" w:rsidP="00261DBE">
            <w:r w:rsidRPr="0059132E">
              <w:t>9983904616</w:t>
            </w:r>
          </w:p>
        </w:tc>
        <w:tc>
          <w:tcPr>
            <w:tcW w:w="2620" w:type="dxa"/>
            <w:noWrap/>
            <w:hideMark/>
          </w:tcPr>
          <w:p w14:paraId="74BC73EF" w14:textId="77777777" w:rsidR="00A3726C" w:rsidRPr="0059132E" w:rsidRDefault="00A3726C" w:rsidP="00261DBE">
            <w:r w:rsidRPr="0059132E">
              <w:t xml:space="preserve">Chetan Prakash </w:t>
            </w:r>
            <w:proofErr w:type="spellStart"/>
            <w:r w:rsidRPr="0059132E">
              <w:t>Tulsani</w:t>
            </w:r>
            <w:proofErr w:type="spellEnd"/>
            <w:r w:rsidRPr="0059132E">
              <w:t xml:space="preserve"> </w:t>
            </w:r>
          </w:p>
        </w:tc>
        <w:tc>
          <w:tcPr>
            <w:tcW w:w="2231" w:type="dxa"/>
            <w:noWrap/>
            <w:hideMark/>
          </w:tcPr>
          <w:p w14:paraId="7CB880A5" w14:textId="77777777" w:rsidR="00A3726C" w:rsidRPr="0059132E" w:rsidRDefault="00A3726C" w:rsidP="00261DBE">
            <w:r w:rsidRPr="0059132E">
              <w:t>7568247874</w:t>
            </w:r>
          </w:p>
        </w:tc>
        <w:tc>
          <w:tcPr>
            <w:tcW w:w="960" w:type="dxa"/>
            <w:noWrap/>
            <w:hideMark/>
          </w:tcPr>
          <w:p w14:paraId="4D2C3EA4" w14:textId="77777777" w:rsidR="00A3726C" w:rsidRPr="0059132E" w:rsidRDefault="00A3726C" w:rsidP="00261DBE">
            <w:r w:rsidRPr="0059132E">
              <w:t>11</w:t>
            </w:r>
          </w:p>
        </w:tc>
      </w:tr>
      <w:tr w:rsidR="00A3726C" w:rsidRPr="0059132E" w14:paraId="7A9D168F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079A363D" w14:textId="77777777" w:rsidR="00A3726C" w:rsidRPr="0059132E" w:rsidRDefault="00A3726C" w:rsidP="00261DBE">
            <w:r w:rsidRPr="0059132E">
              <w:t>himanshugangwani59@gmali.com</w:t>
            </w:r>
          </w:p>
        </w:tc>
        <w:tc>
          <w:tcPr>
            <w:tcW w:w="2260" w:type="dxa"/>
            <w:noWrap/>
            <w:hideMark/>
          </w:tcPr>
          <w:p w14:paraId="421F7C61" w14:textId="77777777" w:rsidR="00A3726C" w:rsidRPr="0059132E" w:rsidRDefault="00A3726C" w:rsidP="00261DBE">
            <w:r w:rsidRPr="0059132E">
              <w:t xml:space="preserve">Himanshu </w:t>
            </w:r>
            <w:proofErr w:type="spellStart"/>
            <w:r w:rsidRPr="0059132E">
              <w:t>Gangwani</w:t>
            </w:r>
            <w:proofErr w:type="spellEnd"/>
            <w:r w:rsidRPr="0059132E">
              <w:t xml:space="preserve"> </w:t>
            </w:r>
          </w:p>
        </w:tc>
        <w:tc>
          <w:tcPr>
            <w:tcW w:w="2680" w:type="dxa"/>
            <w:noWrap/>
            <w:hideMark/>
          </w:tcPr>
          <w:p w14:paraId="4CF3743F" w14:textId="77777777" w:rsidR="00A3726C" w:rsidRPr="0059132E" w:rsidRDefault="00A3726C" w:rsidP="00261DBE">
            <w:r w:rsidRPr="0059132E">
              <w:t>9782730567</w:t>
            </w:r>
          </w:p>
        </w:tc>
        <w:tc>
          <w:tcPr>
            <w:tcW w:w="2620" w:type="dxa"/>
            <w:noWrap/>
            <w:hideMark/>
          </w:tcPr>
          <w:p w14:paraId="32BF7B04" w14:textId="77777777" w:rsidR="00A3726C" w:rsidRPr="0059132E" w:rsidRDefault="00A3726C" w:rsidP="00261DBE">
            <w:r w:rsidRPr="0059132E">
              <w:t xml:space="preserve">Mr. Manoj Kumar </w:t>
            </w:r>
            <w:proofErr w:type="spellStart"/>
            <w:r w:rsidRPr="0059132E">
              <w:t>gangwani</w:t>
            </w:r>
            <w:proofErr w:type="spellEnd"/>
            <w:r w:rsidRPr="0059132E">
              <w:t xml:space="preserve"> </w:t>
            </w:r>
          </w:p>
        </w:tc>
        <w:tc>
          <w:tcPr>
            <w:tcW w:w="2231" w:type="dxa"/>
            <w:noWrap/>
            <w:hideMark/>
          </w:tcPr>
          <w:p w14:paraId="76DF1208" w14:textId="77777777" w:rsidR="00A3726C" w:rsidRPr="0059132E" w:rsidRDefault="00A3726C" w:rsidP="00261DBE">
            <w:r w:rsidRPr="0059132E">
              <w:t>8000387693</w:t>
            </w:r>
          </w:p>
        </w:tc>
        <w:tc>
          <w:tcPr>
            <w:tcW w:w="960" w:type="dxa"/>
            <w:noWrap/>
            <w:hideMark/>
          </w:tcPr>
          <w:p w14:paraId="66C3A4FB" w14:textId="77777777" w:rsidR="00A3726C" w:rsidRPr="0059132E" w:rsidRDefault="00A3726C" w:rsidP="00261DBE">
            <w:r w:rsidRPr="0059132E">
              <w:t>12</w:t>
            </w:r>
          </w:p>
        </w:tc>
      </w:tr>
      <w:tr w:rsidR="00A3726C" w:rsidRPr="0059132E" w14:paraId="0647CC6E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777762EF" w14:textId="77777777" w:rsidR="00A3726C" w:rsidRPr="0059132E" w:rsidRDefault="00A3726C" w:rsidP="00261DBE">
            <w:r w:rsidRPr="0059132E">
              <w:t>komalsoni08413@gmail.com</w:t>
            </w:r>
          </w:p>
        </w:tc>
        <w:tc>
          <w:tcPr>
            <w:tcW w:w="2260" w:type="dxa"/>
            <w:noWrap/>
            <w:hideMark/>
          </w:tcPr>
          <w:p w14:paraId="3A1B55BF" w14:textId="77777777" w:rsidR="00A3726C" w:rsidRPr="0059132E" w:rsidRDefault="00A3726C" w:rsidP="00261DBE">
            <w:r w:rsidRPr="0059132E">
              <w:t xml:space="preserve">Komal </w:t>
            </w:r>
            <w:proofErr w:type="spellStart"/>
            <w:r w:rsidRPr="0059132E">
              <w:t>Soni</w:t>
            </w:r>
            <w:proofErr w:type="spellEnd"/>
          </w:p>
        </w:tc>
        <w:tc>
          <w:tcPr>
            <w:tcW w:w="2680" w:type="dxa"/>
            <w:noWrap/>
            <w:hideMark/>
          </w:tcPr>
          <w:p w14:paraId="45B56205" w14:textId="77777777" w:rsidR="00A3726C" w:rsidRPr="0059132E" w:rsidRDefault="00A3726C" w:rsidP="00261DBE">
            <w:r w:rsidRPr="0059132E">
              <w:t>8619637659</w:t>
            </w:r>
          </w:p>
        </w:tc>
        <w:tc>
          <w:tcPr>
            <w:tcW w:w="2620" w:type="dxa"/>
            <w:noWrap/>
            <w:hideMark/>
          </w:tcPr>
          <w:p w14:paraId="5A7E274A" w14:textId="77777777" w:rsidR="00A3726C" w:rsidRPr="0059132E" w:rsidRDefault="00A3726C" w:rsidP="00261DBE">
            <w:r w:rsidRPr="0059132E">
              <w:t xml:space="preserve">Ram Prasad </w:t>
            </w:r>
            <w:proofErr w:type="spellStart"/>
            <w:r w:rsidRPr="0059132E">
              <w:t>Soni</w:t>
            </w:r>
            <w:proofErr w:type="spellEnd"/>
            <w:r w:rsidRPr="0059132E">
              <w:t xml:space="preserve"> </w:t>
            </w:r>
          </w:p>
        </w:tc>
        <w:tc>
          <w:tcPr>
            <w:tcW w:w="2231" w:type="dxa"/>
            <w:noWrap/>
            <w:hideMark/>
          </w:tcPr>
          <w:p w14:paraId="34B63B0B" w14:textId="77777777" w:rsidR="00A3726C" w:rsidRPr="0059132E" w:rsidRDefault="00A3726C" w:rsidP="00261DBE">
            <w:r w:rsidRPr="0059132E">
              <w:t>8619637659</w:t>
            </w:r>
          </w:p>
        </w:tc>
        <w:tc>
          <w:tcPr>
            <w:tcW w:w="960" w:type="dxa"/>
            <w:noWrap/>
            <w:hideMark/>
          </w:tcPr>
          <w:p w14:paraId="4E03E3D2" w14:textId="77777777" w:rsidR="00A3726C" w:rsidRPr="0059132E" w:rsidRDefault="00A3726C" w:rsidP="00261DBE">
            <w:r w:rsidRPr="0059132E">
              <w:t>12</w:t>
            </w:r>
          </w:p>
        </w:tc>
      </w:tr>
      <w:tr w:rsidR="00A3726C" w:rsidRPr="0059132E" w14:paraId="335CFEC5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0B7A42F9" w14:textId="77777777" w:rsidR="00A3726C" w:rsidRPr="0059132E" w:rsidRDefault="00A3726C" w:rsidP="00261DBE">
            <w:r w:rsidRPr="0059132E">
              <w:lastRenderedPageBreak/>
              <w:t xml:space="preserve">tanvi.ag10@gmail.com </w:t>
            </w:r>
          </w:p>
        </w:tc>
        <w:tc>
          <w:tcPr>
            <w:tcW w:w="2260" w:type="dxa"/>
            <w:noWrap/>
            <w:hideMark/>
          </w:tcPr>
          <w:p w14:paraId="6C6807F9" w14:textId="77777777" w:rsidR="00A3726C" w:rsidRPr="0059132E" w:rsidRDefault="00A3726C" w:rsidP="00261DBE">
            <w:r w:rsidRPr="0059132E">
              <w:t xml:space="preserve">Tanvi </w:t>
            </w:r>
            <w:proofErr w:type="spellStart"/>
            <w:r w:rsidRPr="0059132E">
              <w:t>agarwal</w:t>
            </w:r>
            <w:proofErr w:type="spellEnd"/>
          </w:p>
        </w:tc>
        <w:tc>
          <w:tcPr>
            <w:tcW w:w="2680" w:type="dxa"/>
            <w:noWrap/>
            <w:hideMark/>
          </w:tcPr>
          <w:p w14:paraId="6E06BA2A" w14:textId="77777777" w:rsidR="00A3726C" w:rsidRPr="0059132E" w:rsidRDefault="00A3726C" w:rsidP="00261DBE">
            <w:r w:rsidRPr="0059132E">
              <w:t>6367567918</w:t>
            </w:r>
          </w:p>
        </w:tc>
        <w:tc>
          <w:tcPr>
            <w:tcW w:w="2620" w:type="dxa"/>
            <w:noWrap/>
            <w:hideMark/>
          </w:tcPr>
          <w:p w14:paraId="1320CDE1" w14:textId="77777777" w:rsidR="00A3726C" w:rsidRPr="0059132E" w:rsidRDefault="00A3726C" w:rsidP="00261DBE">
            <w:r w:rsidRPr="0059132E">
              <w:t xml:space="preserve">R k </w:t>
            </w:r>
            <w:proofErr w:type="spellStart"/>
            <w:r w:rsidRPr="0059132E">
              <w:t>agarwal</w:t>
            </w:r>
            <w:proofErr w:type="spellEnd"/>
          </w:p>
        </w:tc>
        <w:tc>
          <w:tcPr>
            <w:tcW w:w="2231" w:type="dxa"/>
            <w:noWrap/>
            <w:hideMark/>
          </w:tcPr>
          <w:p w14:paraId="6C86E483" w14:textId="77777777" w:rsidR="00A3726C" w:rsidRPr="0059132E" w:rsidRDefault="00A3726C" w:rsidP="00261DBE">
            <w:r w:rsidRPr="0059132E">
              <w:t>7850881449</w:t>
            </w:r>
          </w:p>
        </w:tc>
        <w:tc>
          <w:tcPr>
            <w:tcW w:w="960" w:type="dxa"/>
            <w:noWrap/>
            <w:hideMark/>
          </w:tcPr>
          <w:p w14:paraId="0DF96323" w14:textId="77777777" w:rsidR="00A3726C" w:rsidRPr="0059132E" w:rsidRDefault="00A3726C" w:rsidP="00261DBE">
            <w:r w:rsidRPr="0059132E">
              <w:t>11</w:t>
            </w:r>
          </w:p>
        </w:tc>
      </w:tr>
      <w:tr w:rsidR="00A3726C" w:rsidRPr="0059132E" w14:paraId="1FA7F748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11A6A93B" w14:textId="77777777" w:rsidR="00A3726C" w:rsidRPr="0059132E" w:rsidRDefault="00A3726C" w:rsidP="00261DBE">
            <w:r w:rsidRPr="0059132E">
              <w:t>bmudit869@gmail.com</w:t>
            </w:r>
          </w:p>
        </w:tc>
        <w:tc>
          <w:tcPr>
            <w:tcW w:w="2260" w:type="dxa"/>
            <w:noWrap/>
            <w:hideMark/>
          </w:tcPr>
          <w:p w14:paraId="41B6F1DC" w14:textId="77777777" w:rsidR="00A3726C" w:rsidRPr="0059132E" w:rsidRDefault="00A3726C" w:rsidP="00261DBE">
            <w:r w:rsidRPr="0059132E">
              <w:t xml:space="preserve">Mudit Bansal </w:t>
            </w:r>
          </w:p>
        </w:tc>
        <w:tc>
          <w:tcPr>
            <w:tcW w:w="2680" w:type="dxa"/>
            <w:noWrap/>
            <w:hideMark/>
          </w:tcPr>
          <w:p w14:paraId="22694BF5" w14:textId="77777777" w:rsidR="00A3726C" w:rsidRPr="0059132E" w:rsidRDefault="00A3726C" w:rsidP="00261DBE">
            <w:r w:rsidRPr="0059132E">
              <w:t>8952837345</w:t>
            </w:r>
          </w:p>
        </w:tc>
        <w:tc>
          <w:tcPr>
            <w:tcW w:w="2620" w:type="dxa"/>
            <w:noWrap/>
            <w:hideMark/>
          </w:tcPr>
          <w:p w14:paraId="3C93B0F9" w14:textId="77777777" w:rsidR="00A3726C" w:rsidRPr="0059132E" w:rsidRDefault="00A3726C" w:rsidP="00261DBE">
            <w:r w:rsidRPr="0059132E">
              <w:t>Rajesh Kumar Bansal</w:t>
            </w:r>
          </w:p>
        </w:tc>
        <w:tc>
          <w:tcPr>
            <w:tcW w:w="2231" w:type="dxa"/>
            <w:noWrap/>
            <w:hideMark/>
          </w:tcPr>
          <w:p w14:paraId="08F9186D" w14:textId="77777777" w:rsidR="00A3726C" w:rsidRPr="0059132E" w:rsidRDefault="00A3726C" w:rsidP="00261DBE">
            <w:r w:rsidRPr="0059132E">
              <w:t>9829548621</w:t>
            </w:r>
          </w:p>
        </w:tc>
        <w:tc>
          <w:tcPr>
            <w:tcW w:w="960" w:type="dxa"/>
            <w:noWrap/>
            <w:hideMark/>
          </w:tcPr>
          <w:p w14:paraId="572ACA83" w14:textId="77777777" w:rsidR="00A3726C" w:rsidRPr="0059132E" w:rsidRDefault="00A3726C" w:rsidP="00261DBE">
            <w:r w:rsidRPr="0059132E">
              <w:t>11</w:t>
            </w:r>
          </w:p>
        </w:tc>
      </w:tr>
      <w:tr w:rsidR="00A3726C" w:rsidRPr="0059132E" w14:paraId="3D2A540D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09C64A05" w14:textId="77777777" w:rsidR="00A3726C" w:rsidRPr="0059132E" w:rsidRDefault="00A3726C" w:rsidP="00261DBE">
            <w:r w:rsidRPr="0059132E">
              <w:t>teenasahu583@gmail.com</w:t>
            </w:r>
          </w:p>
        </w:tc>
        <w:tc>
          <w:tcPr>
            <w:tcW w:w="2260" w:type="dxa"/>
            <w:noWrap/>
            <w:hideMark/>
          </w:tcPr>
          <w:p w14:paraId="17125286" w14:textId="77777777" w:rsidR="00A3726C" w:rsidRPr="0059132E" w:rsidRDefault="00A3726C" w:rsidP="00261DBE">
            <w:r w:rsidRPr="0059132E">
              <w:t xml:space="preserve">Teena </w:t>
            </w:r>
            <w:proofErr w:type="spellStart"/>
            <w:r w:rsidRPr="0059132E">
              <w:t>Sahu</w:t>
            </w:r>
            <w:proofErr w:type="spellEnd"/>
            <w:r w:rsidRPr="0059132E">
              <w:t xml:space="preserve"> </w:t>
            </w:r>
          </w:p>
        </w:tc>
        <w:tc>
          <w:tcPr>
            <w:tcW w:w="2680" w:type="dxa"/>
            <w:noWrap/>
            <w:hideMark/>
          </w:tcPr>
          <w:p w14:paraId="34F494B4" w14:textId="77777777" w:rsidR="00A3726C" w:rsidRPr="0059132E" w:rsidRDefault="00A3726C" w:rsidP="00261DBE">
            <w:r w:rsidRPr="0059132E">
              <w:t>9653776133</w:t>
            </w:r>
          </w:p>
        </w:tc>
        <w:tc>
          <w:tcPr>
            <w:tcW w:w="2620" w:type="dxa"/>
            <w:noWrap/>
            <w:hideMark/>
          </w:tcPr>
          <w:p w14:paraId="25F995CF" w14:textId="77777777" w:rsidR="00A3726C" w:rsidRPr="0059132E" w:rsidRDefault="00A3726C" w:rsidP="00261DBE">
            <w:r w:rsidRPr="0059132E">
              <w:t xml:space="preserve">Mohan </w:t>
            </w:r>
            <w:proofErr w:type="spellStart"/>
            <w:r w:rsidRPr="0059132E">
              <w:t>Sahu</w:t>
            </w:r>
            <w:proofErr w:type="spellEnd"/>
            <w:r w:rsidRPr="0059132E">
              <w:t xml:space="preserve"> </w:t>
            </w:r>
          </w:p>
        </w:tc>
        <w:tc>
          <w:tcPr>
            <w:tcW w:w="2231" w:type="dxa"/>
            <w:noWrap/>
            <w:hideMark/>
          </w:tcPr>
          <w:p w14:paraId="72F4E68F" w14:textId="77777777" w:rsidR="00A3726C" w:rsidRPr="0059132E" w:rsidRDefault="00A3726C" w:rsidP="00261DBE">
            <w:r w:rsidRPr="0059132E">
              <w:t>9887171333</w:t>
            </w:r>
          </w:p>
        </w:tc>
        <w:tc>
          <w:tcPr>
            <w:tcW w:w="960" w:type="dxa"/>
            <w:noWrap/>
            <w:hideMark/>
          </w:tcPr>
          <w:p w14:paraId="383DFD47" w14:textId="77777777" w:rsidR="00A3726C" w:rsidRPr="0059132E" w:rsidRDefault="00A3726C" w:rsidP="00261DBE">
            <w:r w:rsidRPr="0059132E">
              <w:t>11</w:t>
            </w:r>
          </w:p>
        </w:tc>
      </w:tr>
      <w:tr w:rsidR="00A3726C" w:rsidRPr="0059132E" w14:paraId="7FE711C3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1BE74699" w14:textId="77777777" w:rsidR="00A3726C" w:rsidRPr="0059132E" w:rsidRDefault="00A3726C" w:rsidP="00261DBE">
            <w:r w:rsidRPr="0059132E">
              <w:t>palashgupta84@gmail.com</w:t>
            </w:r>
          </w:p>
        </w:tc>
        <w:tc>
          <w:tcPr>
            <w:tcW w:w="2260" w:type="dxa"/>
            <w:noWrap/>
            <w:hideMark/>
          </w:tcPr>
          <w:p w14:paraId="128C2730" w14:textId="77777777" w:rsidR="00A3726C" w:rsidRPr="0059132E" w:rsidRDefault="00A3726C" w:rsidP="00261DBE">
            <w:r w:rsidRPr="0059132E">
              <w:t>Palash Gupta</w:t>
            </w:r>
          </w:p>
        </w:tc>
        <w:tc>
          <w:tcPr>
            <w:tcW w:w="2680" w:type="dxa"/>
            <w:noWrap/>
            <w:hideMark/>
          </w:tcPr>
          <w:p w14:paraId="25C81A7B" w14:textId="77777777" w:rsidR="00A3726C" w:rsidRPr="0059132E" w:rsidRDefault="00A3726C" w:rsidP="00261DBE">
            <w:r w:rsidRPr="0059132E">
              <w:t>6377989269</w:t>
            </w:r>
          </w:p>
        </w:tc>
        <w:tc>
          <w:tcPr>
            <w:tcW w:w="2620" w:type="dxa"/>
            <w:noWrap/>
            <w:hideMark/>
          </w:tcPr>
          <w:p w14:paraId="08ACA373" w14:textId="77777777" w:rsidR="00A3726C" w:rsidRPr="0059132E" w:rsidRDefault="00A3726C" w:rsidP="00261DBE">
            <w:r w:rsidRPr="0059132E">
              <w:t xml:space="preserve">Ashish Gupta </w:t>
            </w:r>
          </w:p>
        </w:tc>
        <w:tc>
          <w:tcPr>
            <w:tcW w:w="2231" w:type="dxa"/>
            <w:noWrap/>
            <w:hideMark/>
          </w:tcPr>
          <w:p w14:paraId="6207202F" w14:textId="77777777" w:rsidR="00A3726C" w:rsidRPr="0059132E" w:rsidRDefault="00A3726C" w:rsidP="00261DBE">
            <w:r w:rsidRPr="0059132E">
              <w:t>9694513446</w:t>
            </w:r>
          </w:p>
        </w:tc>
        <w:tc>
          <w:tcPr>
            <w:tcW w:w="960" w:type="dxa"/>
            <w:noWrap/>
            <w:hideMark/>
          </w:tcPr>
          <w:p w14:paraId="466A87C3" w14:textId="77777777" w:rsidR="00A3726C" w:rsidRPr="0059132E" w:rsidRDefault="00A3726C" w:rsidP="00261DBE">
            <w:r w:rsidRPr="0059132E">
              <w:t>11</w:t>
            </w:r>
          </w:p>
        </w:tc>
      </w:tr>
      <w:tr w:rsidR="00A3726C" w:rsidRPr="0059132E" w14:paraId="7D97351B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5EA16272" w14:textId="77777777" w:rsidR="00A3726C" w:rsidRPr="0059132E" w:rsidRDefault="00A3726C" w:rsidP="00261DBE">
            <w:r w:rsidRPr="0059132E">
              <w:t>mayanksinghtanwar7@gmail.com</w:t>
            </w:r>
          </w:p>
        </w:tc>
        <w:tc>
          <w:tcPr>
            <w:tcW w:w="2260" w:type="dxa"/>
            <w:noWrap/>
            <w:hideMark/>
          </w:tcPr>
          <w:p w14:paraId="704A8BF3" w14:textId="77777777" w:rsidR="00A3726C" w:rsidRPr="0059132E" w:rsidRDefault="00A3726C" w:rsidP="00261DBE">
            <w:r w:rsidRPr="0059132E">
              <w:t>MAYANK SINGH</w:t>
            </w:r>
          </w:p>
        </w:tc>
        <w:tc>
          <w:tcPr>
            <w:tcW w:w="2680" w:type="dxa"/>
            <w:noWrap/>
            <w:hideMark/>
          </w:tcPr>
          <w:p w14:paraId="76E7CFA0" w14:textId="77777777" w:rsidR="00A3726C" w:rsidRPr="0059132E" w:rsidRDefault="00A3726C" w:rsidP="00261DBE">
            <w:r w:rsidRPr="0059132E">
              <w:t>9649365990</w:t>
            </w:r>
          </w:p>
        </w:tc>
        <w:tc>
          <w:tcPr>
            <w:tcW w:w="2620" w:type="dxa"/>
            <w:noWrap/>
            <w:hideMark/>
          </w:tcPr>
          <w:p w14:paraId="36153220" w14:textId="77777777" w:rsidR="00A3726C" w:rsidRPr="0059132E" w:rsidRDefault="00A3726C" w:rsidP="00261DBE">
            <w:proofErr w:type="spellStart"/>
            <w:r w:rsidRPr="0059132E">
              <w:t>Mahendra</w:t>
            </w:r>
            <w:proofErr w:type="spellEnd"/>
            <w:r w:rsidRPr="0059132E">
              <w:t xml:space="preserve"> </w:t>
            </w:r>
            <w:proofErr w:type="spellStart"/>
            <w:r w:rsidRPr="0059132E">
              <w:t>singh</w:t>
            </w:r>
            <w:proofErr w:type="spellEnd"/>
          </w:p>
        </w:tc>
        <w:tc>
          <w:tcPr>
            <w:tcW w:w="2231" w:type="dxa"/>
            <w:noWrap/>
            <w:hideMark/>
          </w:tcPr>
          <w:p w14:paraId="6630B8FC" w14:textId="77777777" w:rsidR="00A3726C" w:rsidRPr="0059132E" w:rsidRDefault="00A3726C" w:rsidP="00261DBE">
            <w:r w:rsidRPr="0059132E">
              <w:t>9829737387</w:t>
            </w:r>
          </w:p>
        </w:tc>
        <w:tc>
          <w:tcPr>
            <w:tcW w:w="960" w:type="dxa"/>
            <w:noWrap/>
            <w:hideMark/>
          </w:tcPr>
          <w:p w14:paraId="763580B2" w14:textId="77777777" w:rsidR="00A3726C" w:rsidRPr="0059132E" w:rsidRDefault="00A3726C" w:rsidP="00261DBE">
            <w:r w:rsidRPr="0059132E">
              <w:t>11</w:t>
            </w:r>
          </w:p>
        </w:tc>
      </w:tr>
      <w:tr w:rsidR="00A3726C" w:rsidRPr="0059132E" w14:paraId="4F66AE38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2CDD442C" w14:textId="77777777" w:rsidR="00A3726C" w:rsidRPr="0059132E" w:rsidRDefault="00A3726C" w:rsidP="00261DBE">
            <w:r w:rsidRPr="0059132E">
              <w:t>tewarikirti8@gmail.com</w:t>
            </w:r>
          </w:p>
        </w:tc>
        <w:tc>
          <w:tcPr>
            <w:tcW w:w="2260" w:type="dxa"/>
            <w:noWrap/>
            <w:hideMark/>
          </w:tcPr>
          <w:p w14:paraId="3F8D0D19" w14:textId="77777777" w:rsidR="00A3726C" w:rsidRPr="0059132E" w:rsidRDefault="00A3726C" w:rsidP="00261DBE">
            <w:r w:rsidRPr="0059132E">
              <w:t>Sanvi Tiwari</w:t>
            </w:r>
          </w:p>
        </w:tc>
        <w:tc>
          <w:tcPr>
            <w:tcW w:w="2680" w:type="dxa"/>
            <w:noWrap/>
            <w:hideMark/>
          </w:tcPr>
          <w:p w14:paraId="213C4C01" w14:textId="77777777" w:rsidR="00A3726C" w:rsidRPr="0059132E" w:rsidRDefault="00A3726C" w:rsidP="00261DBE">
            <w:r w:rsidRPr="0059132E">
              <w:t>9782861462</w:t>
            </w:r>
          </w:p>
        </w:tc>
        <w:tc>
          <w:tcPr>
            <w:tcW w:w="2620" w:type="dxa"/>
            <w:noWrap/>
            <w:hideMark/>
          </w:tcPr>
          <w:p w14:paraId="213C86A0" w14:textId="77777777" w:rsidR="00A3726C" w:rsidRPr="0059132E" w:rsidRDefault="00A3726C" w:rsidP="00261DBE">
            <w:proofErr w:type="spellStart"/>
            <w:r w:rsidRPr="0059132E">
              <w:t>Gyanandra</w:t>
            </w:r>
            <w:proofErr w:type="spellEnd"/>
            <w:r w:rsidRPr="0059132E">
              <w:t xml:space="preserve"> Tiwari</w:t>
            </w:r>
          </w:p>
        </w:tc>
        <w:tc>
          <w:tcPr>
            <w:tcW w:w="2231" w:type="dxa"/>
            <w:noWrap/>
            <w:hideMark/>
          </w:tcPr>
          <w:p w14:paraId="2A056DCF" w14:textId="77777777" w:rsidR="00A3726C" w:rsidRPr="0059132E" w:rsidRDefault="00A3726C" w:rsidP="00261DBE">
            <w:r w:rsidRPr="0059132E">
              <w:t>9784842476</w:t>
            </w:r>
          </w:p>
        </w:tc>
        <w:tc>
          <w:tcPr>
            <w:tcW w:w="960" w:type="dxa"/>
            <w:noWrap/>
            <w:hideMark/>
          </w:tcPr>
          <w:p w14:paraId="2D527531" w14:textId="77777777" w:rsidR="00A3726C" w:rsidRPr="0059132E" w:rsidRDefault="00A3726C" w:rsidP="00261DBE">
            <w:r w:rsidRPr="0059132E">
              <w:t>11</w:t>
            </w:r>
          </w:p>
        </w:tc>
      </w:tr>
      <w:tr w:rsidR="00A3726C" w:rsidRPr="0059132E" w14:paraId="57E09665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313676E2" w14:textId="77777777" w:rsidR="00A3726C" w:rsidRPr="0059132E" w:rsidRDefault="00A3726C" w:rsidP="00261DBE">
            <w:r w:rsidRPr="0059132E">
              <w:t>aksharasingh847@gmail.com</w:t>
            </w:r>
          </w:p>
        </w:tc>
        <w:tc>
          <w:tcPr>
            <w:tcW w:w="2260" w:type="dxa"/>
            <w:noWrap/>
            <w:hideMark/>
          </w:tcPr>
          <w:p w14:paraId="117B7C18" w14:textId="77777777" w:rsidR="00A3726C" w:rsidRPr="0059132E" w:rsidRDefault="00A3726C" w:rsidP="00261DBE">
            <w:r w:rsidRPr="0059132E">
              <w:t xml:space="preserve">Akshara Singh </w:t>
            </w:r>
          </w:p>
        </w:tc>
        <w:tc>
          <w:tcPr>
            <w:tcW w:w="2680" w:type="dxa"/>
            <w:noWrap/>
            <w:hideMark/>
          </w:tcPr>
          <w:p w14:paraId="49545CD7" w14:textId="77777777" w:rsidR="00A3726C" w:rsidRPr="0059132E" w:rsidRDefault="00A3726C" w:rsidP="00261DBE">
            <w:r w:rsidRPr="0059132E">
              <w:t>8302609293</w:t>
            </w:r>
          </w:p>
        </w:tc>
        <w:tc>
          <w:tcPr>
            <w:tcW w:w="2620" w:type="dxa"/>
            <w:noWrap/>
            <w:hideMark/>
          </w:tcPr>
          <w:p w14:paraId="447A7FD1" w14:textId="77777777" w:rsidR="00A3726C" w:rsidRPr="0059132E" w:rsidRDefault="00A3726C" w:rsidP="00261DBE">
            <w:r w:rsidRPr="0059132E">
              <w:t xml:space="preserve">Vinod Kumar Singh </w:t>
            </w:r>
          </w:p>
        </w:tc>
        <w:tc>
          <w:tcPr>
            <w:tcW w:w="2231" w:type="dxa"/>
            <w:noWrap/>
            <w:hideMark/>
          </w:tcPr>
          <w:p w14:paraId="2A865B5B" w14:textId="77777777" w:rsidR="00A3726C" w:rsidRPr="0059132E" w:rsidRDefault="00A3726C" w:rsidP="00261DBE">
            <w:r w:rsidRPr="0059132E">
              <w:t>9785587681</w:t>
            </w:r>
          </w:p>
        </w:tc>
        <w:tc>
          <w:tcPr>
            <w:tcW w:w="960" w:type="dxa"/>
            <w:noWrap/>
            <w:hideMark/>
          </w:tcPr>
          <w:p w14:paraId="7F6B7125" w14:textId="77777777" w:rsidR="00A3726C" w:rsidRPr="0059132E" w:rsidRDefault="00A3726C" w:rsidP="00261DBE">
            <w:r w:rsidRPr="0059132E">
              <w:t>12</w:t>
            </w:r>
          </w:p>
        </w:tc>
      </w:tr>
      <w:tr w:rsidR="00A3726C" w:rsidRPr="0059132E" w14:paraId="4D361A67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5DF68791" w14:textId="77777777" w:rsidR="00A3726C" w:rsidRPr="0059132E" w:rsidRDefault="00A3726C" w:rsidP="00261DBE">
            <w:r w:rsidRPr="0059132E">
              <w:t xml:space="preserve">Takewalakshya@gmail.com </w:t>
            </w:r>
          </w:p>
        </w:tc>
        <w:tc>
          <w:tcPr>
            <w:tcW w:w="2260" w:type="dxa"/>
            <w:noWrap/>
            <w:hideMark/>
          </w:tcPr>
          <w:p w14:paraId="55BBAE93" w14:textId="77777777" w:rsidR="00A3726C" w:rsidRPr="0059132E" w:rsidRDefault="00A3726C" w:rsidP="00261DBE">
            <w:proofErr w:type="spellStart"/>
            <w:r w:rsidRPr="0059132E">
              <w:t>Lakshya</w:t>
            </w:r>
            <w:proofErr w:type="spellEnd"/>
            <w:r w:rsidRPr="0059132E">
              <w:t xml:space="preserve"> </w:t>
            </w:r>
            <w:proofErr w:type="spellStart"/>
            <w:r w:rsidRPr="0059132E">
              <w:t>Takewal</w:t>
            </w:r>
            <w:proofErr w:type="spellEnd"/>
          </w:p>
        </w:tc>
        <w:tc>
          <w:tcPr>
            <w:tcW w:w="2680" w:type="dxa"/>
            <w:noWrap/>
            <w:hideMark/>
          </w:tcPr>
          <w:p w14:paraId="1C2522A2" w14:textId="77777777" w:rsidR="00A3726C" w:rsidRPr="0059132E" w:rsidRDefault="00A3726C" w:rsidP="00261DBE">
            <w:r w:rsidRPr="0059132E">
              <w:t>7726021206</w:t>
            </w:r>
          </w:p>
        </w:tc>
        <w:tc>
          <w:tcPr>
            <w:tcW w:w="2620" w:type="dxa"/>
            <w:noWrap/>
            <w:hideMark/>
          </w:tcPr>
          <w:p w14:paraId="57AE6389" w14:textId="77777777" w:rsidR="00A3726C" w:rsidRPr="0059132E" w:rsidRDefault="00A3726C" w:rsidP="00261DBE">
            <w:r w:rsidRPr="0059132E">
              <w:t xml:space="preserve">Jitendra </w:t>
            </w:r>
            <w:proofErr w:type="spellStart"/>
            <w:r w:rsidRPr="0059132E">
              <w:t>Takewal</w:t>
            </w:r>
            <w:proofErr w:type="spellEnd"/>
          </w:p>
        </w:tc>
        <w:tc>
          <w:tcPr>
            <w:tcW w:w="2231" w:type="dxa"/>
            <w:noWrap/>
            <w:hideMark/>
          </w:tcPr>
          <w:p w14:paraId="582D71EF" w14:textId="77777777" w:rsidR="00A3726C" w:rsidRPr="0059132E" w:rsidRDefault="00A3726C" w:rsidP="00261DBE">
            <w:r w:rsidRPr="0059132E">
              <w:t>7726021206</w:t>
            </w:r>
          </w:p>
        </w:tc>
        <w:tc>
          <w:tcPr>
            <w:tcW w:w="960" w:type="dxa"/>
            <w:noWrap/>
            <w:hideMark/>
          </w:tcPr>
          <w:p w14:paraId="6278BEA1" w14:textId="77777777" w:rsidR="00A3726C" w:rsidRPr="0059132E" w:rsidRDefault="00A3726C" w:rsidP="00261DBE">
            <w:r w:rsidRPr="0059132E">
              <w:t>12</w:t>
            </w:r>
          </w:p>
        </w:tc>
      </w:tr>
      <w:tr w:rsidR="00A3726C" w:rsidRPr="0059132E" w14:paraId="00CCF15B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2F9FBB2F" w14:textId="77777777" w:rsidR="00A3726C" w:rsidRPr="0059132E" w:rsidRDefault="00A3726C" w:rsidP="00261DBE">
            <w:r w:rsidRPr="0059132E">
              <w:t>adv.raverma@gmail.com</w:t>
            </w:r>
          </w:p>
        </w:tc>
        <w:tc>
          <w:tcPr>
            <w:tcW w:w="2260" w:type="dxa"/>
            <w:noWrap/>
            <w:hideMark/>
          </w:tcPr>
          <w:p w14:paraId="1DDCC4C8" w14:textId="77777777" w:rsidR="00A3726C" w:rsidRPr="0059132E" w:rsidRDefault="00A3726C" w:rsidP="00261DBE">
            <w:r w:rsidRPr="0059132E">
              <w:t xml:space="preserve">Aditya Singh </w:t>
            </w:r>
          </w:p>
        </w:tc>
        <w:tc>
          <w:tcPr>
            <w:tcW w:w="2680" w:type="dxa"/>
            <w:noWrap/>
            <w:hideMark/>
          </w:tcPr>
          <w:p w14:paraId="3975E3CE" w14:textId="77777777" w:rsidR="00A3726C" w:rsidRPr="0059132E" w:rsidRDefault="00A3726C" w:rsidP="00261DBE">
            <w:r w:rsidRPr="0059132E">
              <w:t>8107982919</w:t>
            </w:r>
          </w:p>
        </w:tc>
        <w:tc>
          <w:tcPr>
            <w:tcW w:w="2620" w:type="dxa"/>
            <w:noWrap/>
            <w:hideMark/>
          </w:tcPr>
          <w:p w14:paraId="7AB123AF" w14:textId="77777777" w:rsidR="00A3726C" w:rsidRPr="0059132E" w:rsidRDefault="00A3726C" w:rsidP="00261DBE">
            <w:proofErr w:type="spellStart"/>
            <w:r w:rsidRPr="0059132E">
              <w:t>Ramavtar</w:t>
            </w:r>
            <w:proofErr w:type="spellEnd"/>
          </w:p>
        </w:tc>
        <w:tc>
          <w:tcPr>
            <w:tcW w:w="2231" w:type="dxa"/>
            <w:noWrap/>
            <w:hideMark/>
          </w:tcPr>
          <w:p w14:paraId="78B2E635" w14:textId="77777777" w:rsidR="00A3726C" w:rsidRPr="0059132E" w:rsidRDefault="00A3726C" w:rsidP="00261DBE">
            <w:r w:rsidRPr="0059132E">
              <w:t>9314608134</w:t>
            </w:r>
          </w:p>
        </w:tc>
        <w:tc>
          <w:tcPr>
            <w:tcW w:w="960" w:type="dxa"/>
            <w:noWrap/>
            <w:hideMark/>
          </w:tcPr>
          <w:p w14:paraId="0236865B" w14:textId="77777777" w:rsidR="00A3726C" w:rsidRPr="0059132E" w:rsidRDefault="00A3726C" w:rsidP="00261DBE">
            <w:r w:rsidRPr="0059132E">
              <w:t>11</w:t>
            </w:r>
          </w:p>
        </w:tc>
      </w:tr>
      <w:tr w:rsidR="00A3726C" w:rsidRPr="0059132E" w14:paraId="4BB7DF96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5153EE8D" w14:textId="77777777" w:rsidR="00A3726C" w:rsidRPr="0059132E" w:rsidRDefault="00A3726C" w:rsidP="00261DBE">
            <w:r w:rsidRPr="0059132E">
              <w:t>Ashabhati764@gmail.com</w:t>
            </w:r>
          </w:p>
        </w:tc>
        <w:tc>
          <w:tcPr>
            <w:tcW w:w="2260" w:type="dxa"/>
            <w:noWrap/>
            <w:hideMark/>
          </w:tcPr>
          <w:p w14:paraId="1BF3746E" w14:textId="77777777" w:rsidR="00A3726C" w:rsidRPr="0059132E" w:rsidRDefault="00A3726C" w:rsidP="00261DBE">
            <w:proofErr w:type="spellStart"/>
            <w:r w:rsidRPr="0059132E">
              <w:t>Chesta</w:t>
            </w:r>
            <w:proofErr w:type="spellEnd"/>
            <w:r w:rsidRPr="0059132E">
              <w:t xml:space="preserve"> </w:t>
            </w:r>
            <w:proofErr w:type="spellStart"/>
            <w:r w:rsidRPr="0059132E">
              <w:t>singh</w:t>
            </w:r>
            <w:proofErr w:type="spellEnd"/>
          </w:p>
        </w:tc>
        <w:tc>
          <w:tcPr>
            <w:tcW w:w="2680" w:type="dxa"/>
            <w:noWrap/>
            <w:hideMark/>
          </w:tcPr>
          <w:p w14:paraId="65C66531" w14:textId="77777777" w:rsidR="00A3726C" w:rsidRPr="0059132E" w:rsidRDefault="00A3726C" w:rsidP="00261DBE">
            <w:r w:rsidRPr="0059132E">
              <w:t>9829788058</w:t>
            </w:r>
          </w:p>
        </w:tc>
        <w:tc>
          <w:tcPr>
            <w:tcW w:w="2620" w:type="dxa"/>
            <w:noWrap/>
            <w:hideMark/>
          </w:tcPr>
          <w:p w14:paraId="072502B7" w14:textId="77777777" w:rsidR="00A3726C" w:rsidRPr="0059132E" w:rsidRDefault="00A3726C" w:rsidP="00261DBE">
            <w:r w:rsidRPr="0059132E">
              <w:t xml:space="preserve">Surendra </w:t>
            </w:r>
            <w:proofErr w:type="spellStart"/>
            <w:r w:rsidRPr="0059132E">
              <w:t>singh</w:t>
            </w:r>
            <w:proofErr w:type="spellEnd"/>
            <w:r w:rsidRPr="0059132E">
              <w:t xml:space="preserve"> </w:t>
            </w:r>
            <w:proofErr w:type="spellStart"/>
            <w:r w:rsidRPr="0059132E">
              <w:t>bhati</w:t>
            </w:r>
            <w:proofErr w:type="spellEnd"/>
          </w:p>
        </w:tc>
        <w:tc>
          <w:tcPr>
            <w:tcW w:w="2231" w:type="dxa"/>
            <w:noWrap/>
            <w:hideMark/>
          </w:tcPr>
          <w:p w14:paraId="31E5C7E6" w14:textId="77777777" w:rsidR="00A3726C" w:rsidRPr="0059132E" w:rsidRDefault="00A3726C" w:rsidP="00261DBE">
            <w:r w:rsidRPr="0059132E">
              <w:t>8003646004</w:t>
            </w:r>
          </w:p>
        </w:tc>
        <w:tc>
          <w:tcPr>
            <w:tcW w:w="960" w:type="dxa"/>
            <w:noWrap/>
            <w:hideMark/>
          </w:tcPr>
          <w:p w14:paraId="57329CD8" w14:textId="77777777" w:rsidR="00A3726C" w:rsidRPr="0059132E" w:rsidRDefault="00A3726C" w:rsidP="00261DBE">
            <w:r w:rsidRPr="0059132E">
              <w:t>12</w:t>
            </w:r>
          </w:p>
        </w:tc>
      </w:tr>
      <w:tr w:rsidR="00A3726C" w:rsidRPr="0059132E" w14:paraId="251EBAE2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68096484" w14:textId="77777777" w:rsidR="00A3726C" w:rsidRPr="0059132E" w:rsidRDefault="00A3726C" w:rsidP="00261DBE">
            <w:r w:rsidRPr="0059132E">
              <w:t>gdimple37@gmail.com</w:t>
            </w:r>
          </w:p>
        </w:tc>
        <w:tc>
          <w:tcPr>
            <w:tcW w:w="2260" w:type="dxa"/>
            <w:noWrap/>
            <w:hideMark/>
          </w:tcPr>
          <w:p w14:paraId="4B6212CA" w14:textId="77777777" w:rsidR="00A3726C" w:rsidRPr="0059132E" w:rsidRDefault="00A3726C" w:rsidP="00261DBE">
            <w:r w:rsidRPr="0059132E">
              <w:t>Anuj Agarwal</w:t>
            </w:r>
          </w:p>
        </w:tc>
        <w:tc>
          <w:tcPr>
            <w:tcW w:w="2680" w:type="dxa"/>
            <w:noWrap/>
            <w:hideMark/>
          </w:tcPr>
          <w:p w14:paraId="0C77AC5F" w14:textId="77777777" w:rsidR="00A3726C" w:rsidRPr="0059132E" w:rsidRDefault="00A3726C" w:rsidP="00261DBE">
            <w:r w:rsidRPr="0059132E">
              <w:t>7425980312</w:t>
            </w:r>
          </w:p>
        </w:tc>
        <w:tc>
          <w:tcPr>
            <w:tcW w:w="2620" w:type="dxa"/>
            <w:noWrap/>
            <w:hideMark/>
          </w:tcPr>
          <w:p w14:paraId="661C7BF2" w14:textId="77777777" w:rsidR="00A3726C" w:rsidRPr="0059132E" w:rsidRDefault="00A3726C" w:rsidP="00261DBE">
            <w:r w:rsidRPr="0059132E">
              <w:t>Alok Gupta</w:t>
            </w:r>
          </w:p>
        </w:tc>
        <w:tc>
          <w:tcPr>
            <w:tcW w:w="2231" w:type="dxa"/>
            <w:noWrap/>
            <w:hideMark/>
          </w:tcPr>
          <w:p w14:paraId="6DCBDF08" w14:textId="77777777" w:rsidR="00A3726C" w:rsidRPr="0059132E" w:rsidRDefault="00A3726C" w:rsidP="00261DBE">
            <w:r w:rsidRPr="0059132E">
              <w:t>9509636312</w:t>
            </w:r>
          </w:p>
        </w:tc>
        <w:tc>
          <w:tcPr>
            <w:tcW w:w="960" w:type="dxa"/>
            <w:noWrap/>
            <w:hideMark/>
          </w:tcPr>
          <w:p w14:paraId="41383A3B" w14:textId="77777777" w:rsidR="00A3726C" w:rsidRPr="0059132E" w:rsidRDefault="00A3726C" w:rsidP="00261DBE">
            <w:r w:rsidRPr="0059132E">
              <w:t>11</w:t>
            </w:r>
          </w:p>
        </w:tc>
      </w:tr>
      <w:tr w:rsidR="00A3726C" w:rsidRPr="0059132E" w14:paraId="4DF26E08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26F43496" w14:textId="77777777" w:rsidR="00A3726C" w:rsidRPr="0059132E" w:rsidRDefault="00A3726C" w:rsidP="00261DBE">
            <w:r w:rsidRPr="0059132E">
              <w:t>shikharm533@gmail.com</w:t>
            </w:r>
          </w:p>
        </w:tc>
        <w:tc>
          <w:tcPr>
            <w:tcW w:w="2260" w:type="dxa"/>
            <w:noWrap/>
            <w:hideMark/>
          </w:tcPr>
          <w:p w14:paraId="01923916" w14:textId="77777777" w:rsidR="00A3726C" w:rsidRPr="0059132E" w:rsidRDefault="00A3726C" w:rsidP="00261DBE">
            <w:r w:rsidRPr="0059132E">
              <w:t xml:space="preserve">Shikhar Mathur </w:t>
            </w:r>
          </w:p>
        </w:tc>
        <w:tc>
          <w:tcPr>
            <w:tcW w:w="2680" w:type="dxa"/>
            <w:noWrap/>
            <w:hideMark/>
          </w:tcPr>
          <w:p w14:paraId="61A4A541" w14:textId="77777777" w:rsidR="00A3726C" w:rsidRPr="0059132E" w:rsidRDefault="00A3726C" w:rsidP="00261DBE">
            <w:r w:rsidRPr="0059132E">
              <w:t>7300463571</w:t>
            </w:r>
          </w:p>
        </w:tc>
        <w:tc>
          <w:tcPr>
            <w:tcW w:w="2620" w:type="dxa"/>
            <w:noWrap/>
            <w:hideMark/>
          </w:tcPr>
          <w:p w14:paraId="0464AB86" w14:textId="77777777" w:rsidR="00A3726C" w:rsidRPr="0059132E" w:rsidRDefault="00A3726C" w:rsidP="00261DBE">
            <w:r w:rsidRPr="0059132E">
              <w:t xml:space="preserve">Rajeev Mathur </w:t>
            </w:r>
          </w:p>
        </w:tc>
        <w:tc>
          <w:tcPr>
            <w:tcW w:w="2231" w:type="dxa"/>
            <w:noWrap/>
            <w:hideMark/>
          </w:tcPr>
          <w:p w14:paraId="2514EAC1" w14:textId="77777777" w:rsidR="00A3726C" w:rsidRPr="0059132E" w:rsidRDefault="00A3726C" w:rsidP="00261DBE">
            <w:r w:rsidRPr="0059132E">
              <w:t>9413892894</w:t>
            </w:r>
          </w:p>
        </w:tc>
        <w:tc>
          <w:tcPr>
            <w:tcW w:w="960" w:type="dxa"/>
            <w:noWrap/>
            <w:hideMark/>
          </w:tcPr>
          <w:p w14:paraId="2E7EB4FF" w14:textId="77777777" w:rsidR="00A3726C" w:rsidRPr="0059132E" w:rsidRDefault="00A3726C" w:rsidP="00261DBE">
            <w:r w:rsidRPr="0059132E">
              <w:t>12</w:t>
            </w:r>
          </w:p>
        </w:tc>
      </w:tr>
      <w:tr w:rsidR="00A3726C" w:rsidRPr="0059132E" w14:paraId="20814A07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6874091D" w14:textId="77777777" w:rsidR="00A3726C" w:rsidRPr="0059132E" w:rsidRDefault="00A3726C" w:rsidP="00261DBE">
            <w:r w:rsidRPr="0059132E">
              <w:t>ds262535@gmail.com</w:t>
            </w:r>
          </w:p>
        </w:tc>
        <w:tc>
          <w:tcPr>
            <w:tcW w:w="2260" w:type="dxa"/>
            <w:noWrap/>
            <w:hideMark/>
          </w:tcPr>
          <w:p w14:paraId="468E8011" w14:textId="77777777" w:rsidR="00A3726C" w:rsidRPr="0059132E" w:rsidRDefault="00A3726C" w:rsidP="00261DBE">
            <w:r w:rsidRPr="0059132E">
              <w:t xml:space="preserve">Dimple Sharma </w:t>
            </w:r>
          </w:p>
        </w:tc>
        <w:tc>
          <w:tcPr>
            <w:tcW w:w="2680" w:type="dxa"/>
            <w:noWrap/>
            <w:hideMark/>
          </w:tcPr>
          <w:p w14:paraId="63D3E08B" w14:textId="77777777" w:rsidR="00A3726C" w:rsidRPr="0059132E" w:rsidRDefault="00A3726C" w:rsidP="00261DBE">
            <w:r w:rsidRPr="0059132E">
              <w:t>8503998479</w:t>
            </w:r>
          </w:p>
        </w:tc>
        <w:tc>
          <w:tcPr>
            <w:tcW w:w="2620" w:type="dxa"/>
            <w:noWrap/>
            <w:hideMark/>
          </w:tcPr>
          <w:p w14:paraId="525A2291" w14:textId="77777777" w:rsidR="00A3726C" w:rsidRPr="0059132E" w:rsidRDefault="00A3726C" w:rsidP="00261DBE">
            <w:r w:rsidRPr="0059132E">
              <w:t xml:space="preserve">Mukesh Sharma </w:t>
            </w:r>
          </w:p>
        </w:tc>
        <w:tc>
          <w:tcPr>
            <w:tcW w:w="2231" w:type="dxa"/>
            <w:noWrap/>
            <w:hideMark/>
          </w:tcPr>
          <w:p w14:paraId="66ECE7FE" w14:textId="77777777" w:rsidR="00A3726C" w:rsidRPr="0059132E" w:rsidRDefault="00A3726C" w:rsidP="00261DBE">
            <w:r w:rsidRPr="0059132E">
              <w:t>9460419867</w:t>
            </w:r>
          </w:p>
        </w:tc>
        <w:tc>
          <w:tcPr>
            <w:tcW w:w="960" w:type="dxa"/>
            <w:noWrap/>
            <w:hideMark/>
          </w:tcPr>
          <w:p w14:paraId="298CFAE1" w14:textId="77777777" w:rsidR="00A3726C" w:rsidRPr="0059132E" w:rsidRDefault="00A3726C" w:rsidP="00261DBE">
            <w:r w:rsidRPr="0059132E">
              <w:t>12</w:t>
            </w:r>
          </w:p>
        </w:tc>
      </w:tr>
      <w:tr w:rsidR="00A3726C" w:rsidRPr="0059132E" w14:paraId="7466B93B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1B01C28A" w14:textId="77777777" w:rsidR="00A3726C" w:rsidRPr="0059132E" w:rsidRDefault="00A3726C" w:rsidP="00261DBE">
            <w:r w:rsidRPr="0059132E">
              <w:t>sanchitsharma7662@gmail.com</w:t>
            </w:r>
          </w:p>
        </w:tc>
        <w:tc>
          <w:tcPr>
            <w:tcW w:w="2260" w:type="dxa"/>
            <w:noWrap/>
            <w:hideMark/>
          </w:tcPr>
          <w:p w14:paraId="2D90F35D" w14:textId="77777777" w:rsidR="00A3726C" w:rsidRPr="0059132E" w:rsidRDefault="00A3726C" w:rsidP="00261DBE">
            <w:proofErr w:type="spellStart"/>
            <w:r w:rsidRPr="0059132E">
              <w:t>Sanchit</w:t>
            </w:r>
            <w:proofErr w:type="spellEnd"/>
            <w:r w:rsidRPr="0059132E">
              <w:t xml:space="preserve"> Sharma</w:t>
            </w:r>
          </w:p>
        </w:tc>
        <w:tc>
          <w:tcPr>
            <w:tcW w:w="2680" w:type="dxa"/>
            <w:noWrap/>
            <w:hideMark/>
          </w:tcPr>
          <w:p w14:paraId="2CD4F859" w14:textId="77777777" w:rsidR="00A3726C" w:rsidRPr="0059132E" w:rsidRDefault="00A3726C" w:rsidP="00261DBE">
            <w:r w:rsidRPr="0059132E">
              <w:t>9772303550</w:t>
            </w:r>
          </w:p>
        </w:tc>
        <w:tc>
          <w:tcPr>
            <w:tcW w:w="2620" w:type="dxa"/>
            <w:noWrap/>
            <w:hideMark/>
          </w:tcPr>
          <w:p w14:paraId="014845B4" w14:textId="77777777" w:rsidR="00A3726C" w:rsidRPr="0059132E" w:rsidRDefault="00A3726C" w:rsidP="00261DBE">
            <w:r w:rsidRPr="0059132E">
              <w:t>Sagar Sharma</w:t>
            </w:r>
          </w:p>
        </w:tc>
        <w:tc>
          <w:tcPr>
            <w:tcW w:w="2231" w:type="dxa"/>
            <w:noWrap/>
            <w:hideMark/>
          </w:tcPr>
          <w:p w14:paraId="4CA6B5EC" w14:textId="77777777" w:rsidR="00A3726C" w:rsidRPr="0059132E" w:rsidRDefault="00A3726C" w:rsidP="00261DBE">
            <w:r w:rsidRPr="0059132E">
              <w:t>9079788413</w:t>
            </w:r>
          </w:p>
        </w:tc>
        <w:tc>
          <w:tcPr>
            <w:tcW w:w="960" w:type="dxa"/>
            <w:noWrap/>
            <w:hideMark/>
          </w:tcPr>
          <w:p w14:paraId="329E0D08" w14:textId="77777777" w:rsidR="00A3726C" w:rsidRPr="0059132E" w:rsidRDefault="00A3726C" w:rsidP="00261DBE">
            <w:r w:rsidRPr="0059132E">
              <w:t>12</w:t>
            </w:r>
          </w:p>
        </w:tc>
      </w:tr>
      <w:tr w:rsidR="00A3726C" w:rsidRPr="0059132E" w14:paraId="6BA96C3A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23DCF7A8" w14:textId="77777777" w:rsidR="00A3726C" w:rsidRPr="0059132E" w:rsidRDefault="00A3726C" w:rsidP="00261DBE">
            <w:r w:rsidRPr="0059132E">
              <w:t>arthnagar153@gmail.com</w:t>
            </w:r>
          </w:p>
        </w:tc>
        <w:tc>
          <w:tcPr>
            <w:tcW w:w="2260" w:type="dxa"/>
            <w:noWrap/>
            <w:hideMark/>
          </w:tcPr>
          <w:p w14:paraId="6F15BF2C" w14:textId="77777777" w:rsidR="00A3726C" w:rsidRPr="0059132E" w:rsidRDefault="00A3726C" w:rsidP="00261DBE">
            <w:proofErr w:type="spellStart"/>
            <w:r w:rsidRPr="0059132E">
              <w:t>Arth</w:t>
            </w:r>
            <w:proofErr w:type="spellEnd"/>
            <w:r w:rsidRPr="0059132E">
              <w:t xml:space="preserve"> Nagar</w:t>
            </w:r>
          </w:p>
        </w:tc>
        <w:tc>
          <w:tcPr>
            <w:tcW w:w="2680" w:type="dxa"/>
            <w:noWrap/>
            <w:hideMark/>
          </w:tcPr>
          <w:p w14:paraId="3053DE57" w14:textId="77777777" w:rsidR="00A3726C" w:rsidRPr="0059132E" w:rsidRDefault="00A3726C" w:rsidP="00261DBE">
            <w:r w:rsidRPr="0059132E">
              <w:t>9828702090</w:t>
            </w:r>
          </w:p>
        </w:tc>
        <w:tc>
          <w:tcPr>
            <w:tcW w:w="2620" w:type="dxa"/>
            <w:noWrap/>
            <w:hideMark/>
          </w:tcPr>
          <w:p w14:paraId="1C85840D" w14:textId="77777777" w:rsidR="00A3726C" w:rsidRPr="0059132E" w:rsidRDefault="00A3726C" w:rsidP="00261DBE">
            <w:r w:rsidRPr="0059132E">
              <w:t>Sanjeev Nagar</w:t>
            </w:r>
          </w:p>
        </w:tc>
        <w:tc>
          <w:tcPr>
            <w:tcW w:w="2231" w:type="dxa"/>
            <w:noWrap/>
            <w:hideMark/>
          </w:tcPr>
          <w:p w14:paraId="4927B566" w14:textId="77777777" w:rsidR="00A3726C" w:rsidRPr="0059132E" w:rsidRDefault="00A3726C" w:rsidP="00261DBE">
            <w:r w:rsidRPr="0059132E">
              <w:t>9784607090</w:t>
            </w:r>
          </w:p>
        </w:tc>
        <w:tc>
          <w:tcPr>
            <w:tcW w:w="960" w:type="dxa"/>
            <w:noWrap/>
            <w:hideMark/>
          </w:tcPr>
          <w:p w14:paraId="1366D942" w14:textId="77777777" w:rsidR="00A3726C" w:rsidRPr="0059132E" w:rsidRDefault="00A3726C" w:rsidP="00261DBE">
            <w:r w:rsidRPr="0059132E">
              <w:t>11</w:t>
            </w:r>
          </w:p>
        </w:tc>
      </w:tr>
      <w:tr w:rsidR="00A3726C" w:rsidRPr="0059132E" w14:paraId="2C851B0F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5DA9D033" w14:textId="77777777" w:rsidR="00A3726C" w:rsidRPr="0059132E" w:rsidRDefault="00A3726C" w:rsidP="00261DBE">
            <w:r w:rsidRPr="0059132E">
              <w:t>riyashrivastava2005@gmail.com</w:t>
            </w:r>
          </w:p>
        </w:tc>
        <w:tc>
          <w:tcPr>
            <w:tcW w:w="2260" w:type="dxa"/>
            <w:noWrap/>
            <w:hideMark/>
          </w:tcPr>
          <w:p w14:paraId="56A51A5B" w14:textId="77777777" w:rsidR="00A3726C" w:rsidRPr="0059132E" w:rsidRDefault="00A3726C" w:rsidP="00261DBE">
            <w:r w:rsidRPr="0059132E">
              <w:t xml:space="preserve">Riya Shrivastava </w:t>
            </w:r>
          </w:p>
        </w:tc>
        <w:tc>
          <w:tcPr>
            <w:tcW w:w="2680" w:type="dxa"/>
            <w:noWrap/>
            <w:hideMark/>
          </w:tcPr>
          <w:p w14:paraId="16F0E922" w14:textId="77777777" w:rsidR="00A3726C" w:rsidRPr="0059132E" w:rsidRDefault="00A3726C" w:rsidP="00261DBE">
            <w:r w:rsidRPr="0059132E">
              <w:t>73405695905</w:t>
            </w:r>
          </w:p>
        </w:tc>
        <w:tc>
          <w:tcPr>
            <w:tcW w:w="2620" w:type="dxa"/>
            <w:noWrap/>
            <w:hideMark/>
          </w:tcPr>
          <w:p w14:paraId="332C6930" w14:textId="77777777" w:rsidR="00A3726C" w:rsidRPr="0059132E" w:rsidRDefault="00A3726C" w:rsidP="00261DBE">
            <w:r w:rsidRPr="0059132E">
              <w:t xml:space="preserve">Ashish Shrivastava </w:t>
            </w:r>
          </w:p>
        </w:tc>
        <w:tc>
          <w:tcPr>
            <w:tcW w:w="2231" w:type="dxa"/>
            <w:noWrap/>
            <w:hideMark/>
          </w:tcPr>
          <w:p w14:paraId="49CC13E1" w14:textId="77777777" w:rsidR="00A3726C" w:rsidRPr="0059132E" w:rsidRDefault="00A3726C" w:rsidP="00261DBE">
            <w:r w:rsidRPr="0059132E">
              <w:t>7296844944</w:t>
            </w:r>
          </w:p>
        </w:tc>
        <w:tc>
          <w:tcPr>
            <w:tcW w:w="960" w:type="dxa"/>
            <w:noWrap/>
            <w:hideMark/>
          </w:tcPr>
          <w:p w14:paraId="3523767B" w14:textId="77777777" w:rsidR="00A3726C" w:rsidRPr="0059132E" w:rsidRDefault="00A3726C" w:rsidP="00261DBE">
            <w:r w:rsidRPr="0059132E">
              <w:t>12</w:t>
            </w:r>
          </w:p>
        </w:tc>
      </w:tr>
      <w:tr w:rsidR="00A3726C" w:rsidRPr="0059132E" w14:paraId="74615729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096BE824" w14:textId="77777777" w:rsidR="00A3726C" w:rsidRPr="0059132E" w:rsidRDefault="00A3726C" w:rsidP="00261DBE">
            <w:r w:rsidRPr="0059132E">
              <w:t>sangita8619612729@gmail.com</w:t>
            </w:r>
          </w:p>
        </w:tc>
        <w:tc>
          <w:tcPr>
            <w:tcW w:w="2260" w:type="dxa"/>
            <w:noWrap/>
            <w:hideMark/>
          </w:tcPr>
          <w:p w14:paraId="0BB570D1" w14:textId="77777777" w:rsidR="00A3726C" w:rsidRPr="0059132E" w:rsidRDefault="00A3726C" w:rsidP="00261DBE">
            <w:proofErr w:type="spellStart"/>
            <w:r w:rsidRPr="0059132E">
              <w:t>Tanishk</w:t>
            </w:r>
            <w:proofErr w:type="spellEnd"/>
            <w:r w:rsidRPr="0059132E">
              <w:t xml:space="preserve"> Khandelwal</w:t>
            </w:r>
          </w:p>
        </w:tc>
        <w:tc>
          <w:tcPr>
            <w:tcW w:w="2680" w:type="dxa"/>
            <w:noWrap/>
            <w:hideMark/>
          </w:tcPr>
          <w:p w14:paraId="4AB5BD32" w14:textId="77777777" w:rsidR="00A3726C" w:rsidRPr="0059132E" w:rsidRDefault="00A3726C" w:rsidP="00261DBE">
            <w:r w:rsidRPr="0059132E">
              <w:t>8619612729</w:t>
            </w:r>
          </w:p>
        </w:tc>
        <w:tc>
          <w:tcPr>
            <w:tcW w:w="2620" w:type="dxa"/>
            <w:noWrap/>
            <w:hideMark/>
          </w:tcPr>
          <w:p w14:paraId="3927F4A4" w14:textId="77777777" w:rsidR="00A3726C" w:rsidRPr="0059132E" w:rsidRDefault="00A3726C" w:rsidP="00261DBE">
            <w:r w:rsidRPr="0059132E">
              <w:t xml:space="preserve">Mr. Pradeep Khandelwal </w:t>
            </w:r>
          </w:p>
        </w:tc>
        <w:tc>
          <w:tcPr>
            <w:tcW w:w="2231" w:type="dxa"/>
            <w:noWrap/>
            <w:hideMark/>
          </w:tcPr>
          <w:p w14:paraId="4CE10A60" w14:textId="77777777" w:rsidR="00A3726C" w:rsidRPr="0059132E" w:rsidRDefault="00A3726C" w:rsidP="00261DBE">
            <w:r w:rsidRPr="0059132E">
              <w:t>Mrs. Sangita Khandelwal</w:t>
            </w:r>
          </w:p>
        </w:tc>
        <w:tc>
          <w:tcPr>
            <w:tcW w:w="960" w:type="dxa"/>
            <w:noWrap/>
            <w:hideMark/>
          </w:tcPr>
          <w:p w14:paraId="7057D3B2" w14:textId="77777777" w:rsidR="00A3726C" w:rsidRPr="0059132E" w:rsidRDefault="00A3726C" w:rsidP="00261DBE">
            <w:r w:rsidRPr="0059132E">
              <w:t>11</w:t>
            </w:r>
          </w:p>
        </w:tc>
      </w:tr>
      <w:tr w:rsidR="00A3726C" w:rsidRPr="0059132E" w14:paraId="1C92ECC7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5559B7B4" w14:textId="77777777" w:rsidR="00A3726C" w:rsidRPr="0059132E" w:rsidRDefault="00A3726C" w:rsidP="00261DBE">
            <w:r w:rsidRPr="0059132E">
              <w:t xml:space="preserve">nairakiara@gmail.com </w:t>
            </w:r>
          </w:p>
        </w:tc>
        <w:tc>
          <w:tcPr>
            <w:tcW w:w="2260" w:type="dxa"/>
            <w:noWrap/>
            <w:hideMark/>
          </w:tcPr>
          <w:p w14:paraId="6DE95F50" w14:textId="77777777" w:rsidR="00A3726C" w:rsidRPr="0059132E" w:rsidRDefault="00A3726C" w:rsidP="00261DBE">
            <w:proofErr w:type="spellStart"/>
            <w:r w:rsidRPr="0059132E">
              <w:t>nairakiara</w:t>
            </w:r>
            <w:proofErr w:type="spellEnd"/>
          </w:p>
        </w:tc>
        <w:tc>
          <w:tcPr>
            <w:tcW w:w="2680" w:type="dxa"/>
            <w:noWrap/>
            <w:hideMark/>
          </w:tcPr>
          <w:p w14:paraId="2CFA619F" w14:textId="77777777" w:rsidR="00A3726C" w:rsidRPr="0059132E" w:rsidRDefault="00A3726C" w:rsidP="00261DBE">
            <w:r w:rsidRPr="0059132E">
              <w:t>9897188776</w:t>
            </w:r>
          </w:p>
        </w:tc>
        <w:tc>
          <w:tcPr>
            <w:tcW w:w="2620" w:type="dxa"/>
            <w:noWrap/>
            <w:hideMark/>
          </w:tcPr>
          <w:p w14:paraId="1C7FD76C" w14:textId="77777777" w:rsidR="00A3726C" w:rsidRPr="0059132E" w:rsidRDefault="00A3726C" w:rsidP="00261DBE">
            <w:r w:rsidRPr="0059132E">
              <w:t>python op</w:t>
            </w:r>
          </w:p>
        </w:tc>
        <w:tc>
          <w:tcPr>
            <w:tcW w:w="2231" w:type="dxa"/>
            <w:noWrap/>
            <w:hideMark/>
          </w:tcPr>
          <w:p w14:paraId="6F7808B9" w14:textId="77777777" w:rsidR="00A3726C" w:rsidRPr="0059132E" w:rsidRDefault="00A3726C" w:rsidP="00261DBE">
            <w:r w:rsidRPr="0059132E">
              <w:t>9897144556</w:t>
            </w:r>
          </w:p>
        </w:tc>
        <w:tc>
          <w:tcPr>
            <w:tcW w:w="960" w:type="dxa"/>
            <w:noWrap/>
            <w:hideMark/>
          </w:tcPr>
          <w:p w14:paraId="6AF38DC7" w14:textId="77777777" w:rsidR="00A3726C" w:rsidRPr="0059132E" w:rsidRDefault="00A3726C" w:rsidP="00261DBE">
            <w:r w:rsidRPr="0059132E">
              <w:t>12</w:t>
            </w:r>
          </w:p>
        </w:tc>
      </w:tr>
      <w:tr w:rsidR="00A3726C" w:rsidRPr="0059132E" w14:paraId="6D061D81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4B924DE8" w14:textId="77777777" w:rsidR="00A3726C" w:rsidRPr="0059132E" w:rsidRDefault="00A3726C" w:rsidP="00261DBE">
            <w:r w:rsidRPr="0059132E">
              <w:t>teenasahu583@gmail.com</w:t>
            </w:r>
          </w:p>
        </w:tc>
        <w:tc>
          <w:tcPr>
            <w:tcW w:w="2260" w:type="dxa"/>
            <w:noWrap/>
            <w:hideMark/>
          </w:tcPr>
          <w:p w14:paraId="46C39F4A" w14:textId="77777777" w:rsidR="00A3726C" w:rsidRPr="0059132E" w:rsidRDefault="00A3726C" w:rsidP="00261DBE">
            <w:r w:rsidRPr="0059132E">
              <w:t xml:space="preserve">Teena </w:t>
            </w:r>
            <w:proofErr w:type="spellStart"/>
            <w:r w:rsidRPr="0059132E">
              <w:t>sahu</w:t>
            </w:r>
            <w:proofErr w:type="spellEnd"/>
            <w:r w:rsidRPr="0059132E">
              <w:t xml:space="preserve"> </w:t>
            </w:r>
          </w:p>
        </w:tc>
        <w:tc>
          <w:tcPr>
            <w:tcW w:w="2680" w:type="dxa"/>
            <w:noWrap/>
            <w:hideMark/>
          </w:tcPr>
          <w:p w14:paraId="59C2A3D6" w14:textId="77777777" w:rsidR="00A3726C" w:rsidRPr="0059132E" w:rsidRDefault="00A3726C" w:rsidP="00261DBE">
            <w:r w:rsidRPr="0059132E">
              <w:t>9653776133</w:t>
            </w:r>
          </w:p>
        </w:tc>
        <w:tc>
          <w:tcPr>
            <w:tcW w:w="2620" w:type="dxa"/>
            <w:noWrap/>
            <w:hideMark/>
          </w:tcPr>
          <w:p w14:paraId="1B142D4C" w14:textId="77777777" w:rsidR="00A3726C" w:rsidRPr="0059132E" w:rsidRDefault="00A3726C" w:rsidP="00261DBE">
            <w:r w:rsidRPr="0059132E">
              <w:t xml:space="preserve">Mohan </w:t>
            </w:r>
            <w:proofErr w:type="spellStart"/>
            <w:r w:rsidRPr="0059132E">
              <w:t>sahu</w:t>
            </w:r>
            <w:proofErr w:type="spellEnd"/>
            <w:r w:rsidRPr="0059132E">
              <w:t xml:space="preserve"> </w:t>
            </w:r>
          </w:p>
        </w:tc>
        <w:tc>
          <w:tcPr>
            <w:tcW w:w="2231" w:type="dxa"/>
            <w:noWrap/>
            <w:hideMark/>
          </w:tcPr>
          <w:p w14:paraId="701A8D4E" w14:textId="77777777" w:rsidR="00A3726C" w:rsidRPr="0059132E" w:rsidRDefault="00A3726C" w:rsidP="00261DBE">
            <w:r w:rsidRPr="0059132E">
              <w:t>9887171333</w:t>
            </w:r>
          </w:p>
        </w:tc>
        <w:tc>
          <w:tcPr>
            <w:tcW w:w="960" w:type="dxa"/>
            <w:noWrap/>
            <w:hideMark/>
          </w:tcPr>
          <w:p w14:paraId="45ABDB3A" w14:textId="77777777" w:rsidR="00A3726C" w:rsidRPr="0059132E" w:rsidRDefault="00A3726C" w:rsidP="00261DBE">
            <w:r w:rsidRPr="0059132E">
              <w:t>11</w:t>
            </w:r>
          </w:p>
        </w:tc>
      </w:tr>
      <w:tr w:rsidR="00A3726C" w:rsidRPr="0059132E" w14:paraId="1D44C70D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1EA6CB1C" w14:textId="77777777" w:rsidR="00A3726C" w:rsidRPr="0059132E" w:rsidRDefault="00A3726C" w:rsidP="00261DBE">
            <w:r w:rsidRPr="0059132E">
              <w:t xml:space="preserve">Kailash1969agarwal@gmail.com </w:t>
            </w:r>
          </w:p>
        </w:tc>
        <w:tc>
          <w:tcPr>
            <w:tcW w:w="2260" w:type="dxa"/>
            <w:noWrap/>
            <w:hideMark/>
          </w:tcPr>
          <w:p w14:paraId="7FCAC4B7" w14:textId="77777777" w:rsidR="00A3726C" w:rsidRPr="0059132E" w:rsidRDefault="00A3726C" w:rsidP="00261DBE">
            <w:r w:rsidRPr="0059132E">
              <w:t xml:space="preserve">Nilesh </w:t>
            </w:r>
            <w:proofErr w:type="spellStart"/>
            <w:r w:rsidRPr="0059132E">
              <w:t>gupta</w:t>
            </w:r>
            <w:proofErr w:type="spellEnd"/>
            <w:r w:rsidRPr="0059132E">
              <w:t xml:space="preserve"> </w:t>
            </w:r>
          </w:p>
        </w:tc>
        <w:tc>
          <w:tcPr>
            <w:tcW w:w="2680" w:type="dxa"/>
            <w:noWrap/>
            <w:hideMark/>
          </w:tcPr>
          <w:p w14:paraId="20E98EA1" w14:textId="77777777" w:rsidR="00A3726C" w:rsidRPr="0059132E" w:rsidRDefault="00A3726C" w:rsidP="00261DBE">
            <w:r w:rsidRPr="0059132E">
              <w:t>8963092345</w:t>
            </w:r>
          </w:p>
        </w:tc>
        <w:tc>
          <w:tcPr>
            <w:tcW w:w="2620" w:type="dxa"/>
            <w:noWrap/>
            <w:hideMark/>
          </w:tcPr>
          <w:p w14:paraId="3B116A90" w14:textId="77777777" w:rsidR="00A3726C" w:rsidRPr="0059132E" w:rsidRDefault="00A3726C" w:rsidP="00261DBE">
            <w:proofErr w:type="spellStart"/>
            <w:r w:rsidRPr="0059132E">
              <w:t>Adv.Kailash</w:t>
            </w:r>
            <w:proofErr w:type="spellEnd"/>
            <w:r w:rsidRPr="0059132E">
              <w:t xml:space="preserve"> </w:t>
            </w:r>
            <w:proofErr w:type="spellStart"/>
            <w:r w:rsidRPr="0059132E">
              <w:t>chand</w:t>
            </w:r>
            <w:proofErr w:type="spellEnd"/>
            <w:r w:rsidRPr="0059132E">
              <w:t xml:space="preserve"> </w:t>
            </w:r>
            <w:proofErr w:type="spellStart"/>
            <w:r w:rsidRPr="0059132E">
              <w:t>gupta</w:t>
            </w:r>
            <w:proofErr w:type="spellEnd"/>
          </w:p>
        </w:tc>
        <w:tc>
          <w:tcPr>
            <w:tcW w:w="2231" w:type="dxa"/>
            <w:noWrap/>
            <w:hideMark/>
          </w:tcPr>
          <w:p w14:paraId="2631F95F" w14:textId="77777777" w:rsidR="00A3726C" w:rsidRPr="0059132E" w:rsidRDefault="00A3726C" w:rsidP="00261DBE">
            <w:r w:rsidRPr="0059132E">
              <w:t>8963092345</w:t>
            </w:r>
          </w:p>
        </w:tc>
        <w:tc>
          <w:tcPr>
            <w:tcW w:w="960" w:type="dxa"/>
            <w:noWrap/>
            <w:hideMark/>
          </w:tcPr>
          <w:p w14:paraId="663869EE" w14:textId="77777777" w:rsidR="00A3726C" w:rsidRPr="0059132E" w:rsidRDefault="00A3726C" w:rsidP="00261DBE">
            <w:r w:rsidRPr="0059132E">
              <w:t>12</w:t>
            </w:r>
          </w:p>
        </w:tc>
      </w:tr>
      <w:tr w:rsidR="00A3726C" w:rsidRPr="0059132E" w14:paraId="60E48CCD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7294ED4D" w14:textId="77777777" w:rsidR="00A3726C" w:rsidRPr="0059132E" w:rsidRDefault="00A3726C" w:rsidP="00261DBE">
            <w:r w:rsidRPr="0059132E">
              <w:t>Krishsoni20040610@gmail.com</w:t>
            </w:r>
          </w:p>
        </w:tc>
        <w:tc>
          <w:tcPr>
            <w:tcW w:w="2260" w:type="dxa"/>
            <w:noWrap/>
            <w:hideMark/>
          </w:tcPr>
          <w:p w14:paraId="566089EC" w14:textId="77777777" w:rsidR="00A3726C" w:rsidRPr="0059132E" w:rsidRDefault="00A3726C" w:rsidP="00261DBE">
            <w:proofErr w:type="spellStart"/>
            <w:proofErr w:type="gramStart"/>
            <w:r w:rsidRPr="0059132E">
              <w:t>Krish</w:t>
            </w:r>
            <w:proofErr w:type="spellEnd"/>
            <w:r w:rsidRPr="0059132E">
              <w:t xml:space="preserve">  </w:t>
            </w:r>
            <w:proofErr w:type="spellStart"/>
            <w:r w:rsidRPr="0059132E">
              <w:t>Soni</w:t>
            </w:r>
            <w:proofErr w:type="spellEnd"/>
            <w:proofErr w:type="gramEnd"/>
          </w:p>
        </w:tc>
        <w:tc>
          <w:tcPr>
            <w:tcW w:w="2680" w:type="dxa"/>
            <w:noWrap/>
            <w:hideMark/>
          </w:tcPr>
          <w:p w14:paraId="509812C0" w14:textId="77777777" w:rsidR="00A3726C" w:rsidRPr="0059132E" w:rsidRDefault="00A3726C" w:rsidP="00261DBE">
            <w:r w:rsidRPr="0059132E">
              <w:t>9351617383</w:t>
            </w:r>
          </w:p>
        </w:tc>
        <w:tc>
          <w:tcPr>
            <w:tcW w:w="2620" w:type="dxa"/>
            <w:noWrap/>
            <w:hideMark/>
          </w:tcPr>
          <w:p w14:paraId="75143ECA" w14:textId="77777777" w:rsidR="00A3726C" w:rsidRPr="0059132E" w:rsidRDefault="00A3726C" w:rsidP="00261DBE">
            <w:r w:rsidRPr="0059132E">
              <w:t xml:space="preserve">Nilesh </w:t>
            </w:r>
            <w:proofErr w:type="spellStart"/>
            <w:r w:rsidRPr="0059132E">
              <w:t>soni</w:t>
            </w:r>
            <w:proofErr w:type="spellEnd"/>
          </w:p>
        </w:tc>
        <w:tc>
          <w:tcPr>
            <w:tcW w:w="2231" w:type="dxa"/>
            <w:noWrap/>
            <w:hideMark/>
          </w:tcPr>
          <w:p w14:paraId="24B9D2EE" w14:textId="77777777" w:rsidR="00A3726C" w:rsidRPr="0059132E" w:rsidRDefault="00A3726C" w:rsidP="00261DBE">
            <w:r w:rsidRPr="0059132E">
              <w:t>9351617383</w:t>
            </w:r>
          </w:p>
        </w:tc>
        <w:tc>
          <w:tcPr>
            <w:tcW w:w="960" w:type="dxa"/>
            <w:noWrap/>
            <w:hideMark/>
          </w:tcPr>
          <w:p w14:paraId="07DDBE92" w14:textId="77777777" w:rsidR="00A3726C" w:rsidRPr="0059132E" w:rsidRDefault="00A3726C" w:rsidP="00261DBE">
            <w:r w:rsidRPr="0059132E">
              <w:t>12</w:t>
            </w:r>
          </w:p>
        </w:tc>
      </w:tr>
      <w:tr w:rsidR="00A3726C" w:rsidRPr="0059132E" w14:paraId="199D719B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3AFA834B" w14:textId="77777777" w:rsidR="00A3726C" w:rsidRPr="0059132E" w:rsidRDefault="00A3726C" w:rsidP="00261DBE">
            <w:r w:rsidRPr="0059132E">
              <w:t>mayanksinghtanwar7@gmail.com</w:t>
            </w:r>
          </w:p>
        </w:tc>
        <w:tc>
          <w:tcPr>
            <w:tcW w:w="2260" w:type="dxa"/>
            <w:noWrap/>
            <w:hideMark/>
          </w:tcPr>
          <w:p w14:paraId="378BA086" w14:textId="77777777" w:rsidR="00A3726C" w:rsidRPr="0059132E" w:rsidRDefault="00A3726C" w:rsidP="00261DBE">
            <w:r w:rsidRPr="0059132E">
              <w:t>Mayank</w:t>
            </w:r>
          </w:p>
        </w:tc>
        <w:tc>
          <w:tcPr>
            <w:tcW w:w="2680" w:type="dxa"/>
            <w:noWrap/>
            <w:hideMark/>
          </w:tcPr>
          <w:p w14:paraId="029A0B13" w14:textId="77777777" w:rsidR="00A3726C" w:rsidRPr="0059132E" w:rsidRDefault="00A3726C" w:rsidP="00261DBE">
            <w:r w:rsidRPr="0059132E">
              <w:t>9649365990</w:t>
            </w:r>
          </w:p>
        </w:tc>
        <w:tc>
          <w:tcPr>
            <w:tcW w:w="2620" w:type="dxa"/>
            <w:noWrap/>
            <w:hideMark/>
          </w:tcPr>
          <w:p w14:paraId="6AA79BEF" w14:textId="77777777" w:rsidR="00A3726C" w:rsidRPr="0059132E" w:rsidRDefault="00A3726C" w:rsidP="00261DBE">
            <w:proofErr w:type="spellStart"/>
            <w:r w:rsidRPr="0059132E">
              <w:t>Mahendra</w:t>
            </w:r>
            <w:proofErr w:type="spellEnd"/>
            <w:r w:rsidRPr="0059132E">
              <w:t xml:space="preserve"> </w:t>
            </w:r>
            <w:proofErr w:type="spellStart"/>
            <w:r w:rsidRPr="0059132E">
              <w:t>singh</w:t>
            </w:r>
            <w:proofErr w:type="spellEnd"/>
          </w:p>
        </w:tc>
        <w:tc>
          <w:tcPr>
            <w:tcW w:w="2231" w:type="dxa"/>
            <w:noWrap/>
            <w:hideMark/>
          </w:tcPr>
          <w:p w14:paraId="3B161D55" w14:textId="77777777" w:rsidR="00A3726C" w:rsidRPr="0059132E" w:rsidRDefault="00A3726C" w:rsidP="00261DBE">
            <w:r w:rsidRPr="0059132E">
              <w:t>9829737387</w:t>
            </w:r>
          </w:p>
        </w:tc>
        <w:tc>
          <w:tcPr>
            <w:tcW w:w="960" w:type="dxa"/>
            <w:noWrap/>
            <w:hideMark/>
          </w:tcPr>
          <w:p w14:paraId="5A7019DF" w14:textId="77777777" w:rsidR="00A3726C" w:rsidRPr="0059132E" w:rsidRDefault="00A3726C" w:rsidP="00261DBE">
            <w:r w:rsidRPr="0059132E">
              <w:t>11</w:t>
            </w:r>
          </w:p>
        </w:tc>
      </w:tr>
      <w:tr w:rsidR="00A3726C" w:rsidRPr="0059132E" w14:paraId="4F48431D" w14:textId="77777777" w:rsidTr="00261DBE">
        <w:trPr>
          <w:trHeight w:val="300"/>
        </w:trPr>
        <w:tc>
          <w:tcPr>
            <w:tcW w:w="4060" w:type="dxa"/>
            <w:noWrap/>
            <w:hideMark/>
          </w:tcPr>
          <w:p w14:paraId="481C08DF" w14:textId="77777777" w:rsidR="00A3726C" w:rsidRPr="0059132E" w:rsidRDefault="00A3726C" w:rsidP="00261DBE">
            <w:r w:rsidRPr="0059132E">
              <w:t>K.Soni.20040610@gmail.com</w:t>
            </w:r>
          </w:p>
        </w:tc>
        <w:tc>
          <w:tcPr>
            <w:tcW w:w="2260" w:type="dxa"/>
            <w:noWrap/>
            <w:hideMark/>
          </w:tcPr>
          <w:p w14:paraId="768D2A60" w14:textId="77777777" w:rsidR="00A3726C" w:rsidRPr="0059132E" w:rsidRDefault="00A3726C" w:rsidP="00261DBE">
            <w:proofErr w:type="spellStart"/>
            <w:r w:rsidRPr="0059132E">
              <w:t>Krish</w:t>
            </w:r>
            <w:proofErr w:type="spellEnd"/>
            <w:r w:rsidRPr="0059132E">
              <w:t xml:space="preserve"> </w:t>
            </w:r>
            <w:proofErr w:type="spellStart"/>
            <w:r w:rsidRPr="0059132E">
              <w:t>soni</w:t>
            </w:r>
            <w:proofErr w:type="spellEnd"/>
          </w:p>
        </w:tc>
        <w:tc>
          <w:tcPr>
            <w:tcW w:w="2680" w:type="dxa"/>
            <w:noWrap/>
            <w:hideMark/>
          </w:tcPr>
          <w:p w14:paraId="209F9D23" w14:textId="77777777" w:rsidR="00A3726C" w:rsidRPr="0059132E" w:rsidRDefault="00A3726C" w:rsidP="00261DBE">
            <w:r w:rsidRPr="0059132E">
              <w:t>9351617383</w:t>
            </w:r>
          </w:p>
        </w:tc>
        <w:tc>
          <w:tcPr>
            <w:tcW w:w="2620" w:type="dxa"/>
            <w:noWrap/>
            <w:hideMark/>
          </w:tcPr>
          <w:p w14:paraId="265C0FB9" w14:textId="77777777" w:rsidR="00A3726C" w:rsidRPr="0059132E" w:rsidRDefault="00A3726C" w:rsidP="00261DBE">
            <w:r w:rsidRPr="0059132E">
              <w:t xml:space="preserve">Ankit </w:t>
            </w:r>
            <w:proofErr w:type="spellStart"/>
            <w:r w:rsidRPr="0059132E">
              <w:t>soni</w:t>
            </w:r>
            <w:proofErr w:type="spellEnd"/>
          </w:p>
        </w:tc>
        <w:tc>
          <w:tcPr>
            <w:tcW w:w="2231" w:type="dxa"/>
            <w:noWrap/>
            <w:hideMark/>
          </w:tcPr>
          <w:p w14:paraId="34D3F50A" w14:textId="77777777" w:rsidR="00A3726C" w:rsidRPr="0059132E" w:rsidRDefault="00A3726C" w:rsidP="00261DBE">
            <w:r w:rsidRPr="0059132E">
              <w:t>9351617383</w:t>
            </w:r>
          </w:p>
        </w:tc>
        <w:tc>
          <w:tcPr>
            <w:tcW w:w="960" w:type="dxa"/>
            <w:noWrap/>
            <w:hideMark/>
          </w:tcPr>
          <w:p w14:paraId="426C4963" w14:textId="77777777" w:rsidR="00A3726C" w:rsidRPr="0059132E" w:rsidRDefault="00A3726C" w:rsidP="00261DBE">
            <w:r w:rsidRPr="0059132E">
              <w:t>12</w:t>
            </w:r>
          </w:p>
        </w:tc>
      </w:tr>
    </w:tbl>
    <w:p w14:paraId="32AE3AF4" w14:textId="77777777" w:rsidR="00A3726C" w:rsidRDefault="00A3726C" w:rsidP="000D34A7">
      <w:pPr>
        <w:rPr>
          <w:rFonts w:ascii="Times New Roman" w:hAnsi="Times New Roman" w:cs="Times New Roman"/>
          <w:b/>
          <w:bCs/>
        </w:rPr>
      </w:pPr>
    </w:p>
    <w:p w14:paraId="74D65223" w14:textId="79E57098" w:rsidR="000D34A7" w:rsidRPr="005A356D" w:rsidRDefault="000D34A7" w:rsidP="000D34A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ictures of the Event:</w:t>
      </w:r>
    </w:p>
    <w:p w14:paraId="04900D27" w14:textId="296B69DA" w:rsidR="007E6280" w:rsidRPr="00634E38" w:rsidRDefault="00A3726C">
      <w:pPr>
        <w:rPr>
          <w:b/>
        </w:rPr>
      </w:pPr>
      <w:r w:rsidRPr="00634E38">
        <w:rPr>
          <w:b/>
        </w:rPr>
        <w:t>Photographs are not available as this was a quiz organized online.</w:t>
      </w:r>
    </w:p>
    <w:sectPr w:rsidR="007E6280" w:rsidRPr="00634E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zSxMDUzNDKyMLNQ0lEKTi0uzszPAykwrAUARySj5iwAAAA="/>
  </w:docVars>
  <w:rsids>
    <w:rsidRoot w:val="00545217"/>
    <w:rsid w:val="000D34A7"/>
    <w:rsid w:val="0024139B"/>
    <w:rsid w:val="00545217"/>
    <w:rsid w:val="00634E38"/>
    <w:rsid w:val="007E6280"/>
    <w:rsid w:val="00A37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2E702"/>
  <w15:chartTrackingRefBased/>
  <w15:docId w15:val="{0DEFBA75-C311-4284-843C-E18024C3C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4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D34A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34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A3726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71</Words>
  <Characters>3826</Characters>
  <Application>Microsoft Office Word</Application>
  <DocSecurity>0</DocSecurity>
  <Lines>31</Lines>
  <Paragraphs>8</Paragraphs>
  <ScaleCrop>false</ScaleCrop>
  <Company/>
  <LinksUpToDate>false</LinksUpToDate>
  <CharactersWithSpaces>4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Thakur Dev Pandey [MU - Jaipur]</dc:creator>
  <cp:keywords/>
  <dc:description/>
  <cp:lastModifiedBy>Minali Banerjee [MU - Jaipur]</cp:lastModifiedBy>
  <cp:revision>3</cp:revision>
  <dcterms:created xsi:type="dcterms:W3CDTF">2022-08-02T12:00:00Z</dcterms:created>
  <dcterms:modified xsi:type="dcterms:W3CDTF">2022-08-02T12:01:00Z</dcterms:modified>
</cp:coreProperties>
</file>